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Pr="00D4396C" w:rsidRDefault="008B3518" w:rsidP="00B76742">
      <w:pPr>
        <w:pStyle w:val="Titolo1"/>
      </w:pPr>
      <w:bookmarkStart w:id="0" w:name="bookmark_body"/>
      <w:bookmarkEnd w:id="0"/>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1F37C131" w:rsidR="008B3518" w:rsidRPr="006D4CD6" w:rsidRDefault="00A702E1" w:rsidP="00901DB2">
            <w:pPr>
              <w:rPr>
                <w:rFonts w:cstheme="minorHAnsi"/>
              </w:rPr>
            </w:pPr>
            <w:bookmarkStart w:id="1" w:name="bookmark_cup_it"/>
            <w:r>
              <w:rPr>
                <w:rFonts w:cstheme="minorHAnsi"/>
              </w:rPr>
              <w:t>CAMPO.LDO.CUP.IT</w:t>
            </w:r>
            <w:bookmarkEnd w:id="1"/>
          </w:p>
        </w:tc>
        <w:tc>
          <w:tcPr>
            <w:tcW w:w="1021" w:type="dxa"/>
            <w:tcBorders>
              <w:top w:val="nil"/>
              <w:left w:val="double" w:sz="4" w:space="0" w:color="auto"/>
              <w:bottom w:val="nil"/>
              <w:right w:val="double" w:sz="4" w:space="0" w:color="auto"/>
            </w:tcBorders>
          </w:tcPr>
          <w:p w14:paraId="773A9368"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6D4CD6" w:rsidRDefault="008B3518" w:rsidP="00901DB2">
            <w:pPr>
              <w:rPr>
                <w:rFonts w:cstheme="minorHAnsi"/>
              </w:rPr>
            </w:pPr>
            <w:bookmarkStart w:id="2" w:name="bookmark_cig_it"/>
            <w:r>
              <w:rPr>
                <w:rFonts w:cstheme="minorHAnsi"/>
              </w:rPr>
              <w:t>CAMPO.CIG</w:t>
            </w:r>
            <w:bookmarkEnd w:id="2"/>
          </w:p>
        </w:tc>
        <w:tc>
          <w:tcPr>
            <w:tcW w:w="1021" w:type="dxa"/>
            <w:tcBorders>
              <w:top w:val="nil"/>
              <w:left w:val="double" w:sz="4" w:space="0" w:color="auto"/>
              <w:bottom w:val="nil"/>
              <w:right w:val="double" w:sz="4" w:space="0" w:color="auto"/>
            </w:tcBorders>
          </w:tcPr>
          <w:p w14:paraId="006A15FB"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6D4CD6" w:rsidRDefault="008B3518" w:rsidP="00901DB2">
            <w:pPr>
              <w:rPr>
                <w:rFonts w:cstheme="minorHAnsi"/>
              </w:rPr>
            </w:pPr>
            <w:bookmarkStart w:id="3" w:name="bookmark_cui_it"/>
            <w:r>
              <w:rPr>
                <w:rFonts w:cstheme="minorHAnsi"/>
              </w:rPr>
              <w:t>CAMPO.CUI</w:t>
            </w:r>
            <w:bookmarkEnd w:id="3"/>
            <w:r>
              <w:rPr>
                <w:rFonts w:cstheme="minorHAnsi"/>
              </w:rPr>
              <w:fldChar w:fldCharType="begin"/>
            </w:r>
            <w:r>
              <w:rPr>
                <w:rFonts w:cstheme="minorHAnsi"/>
              </w:rPr>
              <w:instrText xml:space="preserve"> MERGEFIELD CUI_2 </w:instrText>
            </w:r>
            <w:r>
              <w:rPr>
                <w:rFonts w:cstheme="minorHAnsi"/>
              </w:rPr>
              <w:fldChar w:fldCharType="end"/>
            </w:r>
          </w:p>
        </w:tc>
      </w:tr>
    </w:tbl>
    <w:p w14:paraId="6C42D4E1" w14:textId="77777777" w:rsidR="008B3518" w:rsidRPr="006D4CD6"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6D4CD6"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Default="008B3518" w:rsidP="00C36B12">
            <w:pPr>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6A5620A4" w14:textId="77777777" w:rsidR="008B3518" w:rsidRPr="006D145E" w:rsidRDefault="008B3518" w:rsidP="00C36B12">
            <w:pPr>
              <w:jc w:val="left"/>
              <w:rPr>
                <w:rFonts w:cstheme="minorHAnsi"/>
              </w:rPr>
            </w:pPr>
            <w:r>
              <w:rPr>
                <w:rFonts w:cstheme="minorHAnsi"/>
                <w:b/>
                <w:bCs/>
              </w:rPr>
              <w:t>Offerta:</w:t>
            </w:r>
            <w:r>
              <w:rPr>
                <w:rFonts w:cstheme="minorHAnsi"/>
              </w:rPr>
              <w:t xml:space="preserve"> CAMPO.OFFERTA.LDO</w:t>
            </w:r>
          </w:p>
          <w:p w14:paraId="052F2CD1" w14:textId="77777777" w:rsidR="008B3518" w:rsidRDefault="008B3518" w:rsidP="00C36B12">
            <w:pPr>
              <w:jc w:val="left"/>
              <w:rPr>
                <w:rFonts w:cstheme="minorHAnsi"/>
              </w:rPr>
            </w:pPr>
            <w:r w:rsidRPr="001101B4">
              <w:rPr>
                <w:rFonts w:cstheme="minorHAnsi"/>
                <w:b/>
                <w:bCs/>
              </w:rPr>
              <w:t>Decisione</w:t>
            </w:r>
            <w:r>
              <w:rPr>
                <w:rFonts w:cstheme="minorHAnsi"/>
                <w:b/>
                <w:bCs/>
              </w:rPr>
              <w:t xml:space="preserve"> </w:t>
            </w:r>
            <w:r w:rsidRPr="001101B4">
              <w:rPr>
                <w:rFonts w:cstheme="minorHAnsi"/>
                <w:b/>
                <w:bCs/>
              </w:rPr>
              <w:t>a contrattare</w:t>
            </w:r>
            <w:r>
              <w:rPr>
                <w:rFonts w:cstheme="minorHAnsi"/>
              </w:rPr>
              <w:t xml:space="preserve"> prot. CAMPO.DAC.LDO</w:t>
            </w:r>
          </w:p>
          <w:p w14:paraId="7DD6FD5A" w14:textId="77777777" w:rsidR="008B3518" w:rsidRDefault="008B3518" w:rsidP="00C36B12">
            <w:pPr>
              <w:tabs>
                <w:tab w:val="left" w:pos="4475"/>
              </w:tabs>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3BC26513" w14:textId="77777777" w:rsidR="008B3518" w:rsidRPr="00943560" w:rsidRDefault="008B3518" w:rsidP="00C36B12">
            <w:pPr>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2BAC5BA7" w14:textId="77777777" w:rsidR="008B3518" w:rsidRPr="006D4CD6" w:rsidRDefault="008B3518" w:rsidP="00901DB2">
            <w:pPr>
              <w:rPr>
                <w:rFonts w:cstheme="minorHAnsi"/>
              </w:rPr>
            </w:pPr>
          </w:p>
        </w:tc>
        <w:tc>
          <w:tcPr>
            <w:tcW w:w="567" w:type="pct"/>
            <w:tcBorders>
              <w:bottom w:val="nil"/>
              <w:right w:val="nil"/>
            </w:tcBorders>
          </w:tcPr>
          <w:p w14:paraId="0E44CFAA" w14:textId="77777777" w:rsidR="008B3518" w:rsidRPr="006D4CD6" w:rsidRDefault="008B3518" w:rsidP="00901DB2">
            <w:pPr>
              <w:jc w:val="right"/>
              <w:rPr>
                <w:rFonts w:cstheme="minorHAnsi"/>
              </w:rPr>
            </w:pPr>
            <w:r w:rsidRPr="006D4CD6">
              <w:rPr>
                <w:rFonts w:cstheme="minorHAnsi"/>
              </w:rPr>
              <w:t>Spett.le</w:t>
            </w:r>
          </w:p>
        </w:tc>
        <w:tc>
          <w:tcPr>
            <w:tcW w:w="1764" w:type="pct"/>
            <w:tcBorders>
              <w:left w:val="nil"/>
              <w:bottom w:val="nil"/>
            </w:tcBorders>
          </w:tcPr>
          <w:p w14:paraId="00DF76DE" w14:textId="77777777" w:rsidR="008B3518" w:rsidRPr="00556524" w:rsidRDefault="008B3518" w:rsidP="00901DB2">
            <w:pPr>
              <w:rPr>
                <w:rFonts w:cstheme="minorHAnsi"/>
                <w:b/>
                <w:bCs/>
                <w:lang w:val="en-US"/>
              </w:rPr>
            </w:pPr>
            <w:r>
              <w:rPr>
                <w:rFonts w:cstheme="minorHAnsi"/>
                <w:b/>
                <w:bCs/>
              </w:rPr>
              <w:t>CAMPO.FORNITORE</w:t>
            </w:r>
          </w:p>
          <w:p w14:paraId="17DFC86A" w14:textId="77777777" w:rsidR="008B3518" w:rsidRPr="006D4CD6" w:rsidRDefault="008B3518" w:rsidP="00901DB2">
            <w:pPr>
              <w:rPr>
                <w:rFonts w:cstheme="minorHAnsi"/>
              </w:rPr>
            </w:pPr>
            <w:r>
              <w:rPr>
                <w:rFonts w:cstheme="minorHAnsi"/>
              </w:rPr>
              <w:t>CAMPO.SEDE</w:t>
            </w:r>
          </w:p>
        </w:tc>
      </w:tr>
      <w:tr w:rsidR="008B3518" w:rsidRPr="006D4CD6" w14:paraId="5C8AE059" w14:textId="77777777" w:rsidTr="00901DB2">
        <w:tc>
          <w:tcPr>
            <w:tcW w:w="2285" w:type="pct"/>
            <w:vMerge/>
            <w:tcBorders>
              <w:left w:val="double" w:sz="4" w:space="0" w:color="auto"/>
              <w:right w:val="double" w:sz="4" w:space="0" w:color="auto"/>
            </w:tcBorders>
          </w:tcPr>
          <w:p w14:paraId="6333A582"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6D4CD6" w:rsidRDefault="008B3518" w:rsidP="00901DB2">
            <w:pPr>
              <w:jc w:val="center"/>
              <w:rPr>
                <w:rFonts w:cstheme="minorHAnsi"/>
              </w:rPr>
            </w:pPr>
          </w:p>
        </w:tc>
        <w:tc>
          <w:tcPr>
            <w:tcW w:w="567" w:type="pct"/>
            <w:tcBorders>
              <w:top w:val="nil"/>
              <w:bottom w:val="nil"/>
              <w:right w:val="nil"/>
            </w:tcBorders>
          </w:tcPr>
          <w:p w14:paraId="6378F872" w14:textId="77777777" w:rsidR="008B3518" w:rsidRPr="006D4CD6" w:rsidRDefault="008B3518" w:rsidP="00901DB2">
            <w:pPr>
              <w:jc w:val="right"/>
              <w:rPr>
                <w:rFonts w:cstheme="minorHAnsi"/>
              </w:rPr>
            </w:pPr>
            <w:r w:rsidRPr="006D4CD6">
              <w:rPr>
                <w:rFonts w:cstheme="minorHAnsi"/>
              </w:rPr>
              <w:t>C.F./P.IVA</w:t>
            </w:r>
          </w:p>
        </w:tc>
        <w:tc>
          <w:tcPr>
            <w:tcW w:w="1764" w:type="pct"/>
            <w:tcBorders>
              <w:top w:val="nil"/>
              <w:left w:val="nil"/>
              <w:bottom w:val="nil"/>
            </w:tcBorders>
          </w:tcPr>
          <w:p w14:paraId="32E028D2" w14:textId="77777777" w:rsidR="008B3518" w:rsidRPr="006D4CD6" w:rsidRDefault="008B3518" w:rsidP="00901DB2">
            <w:pPr>
              <w:rPr>
                <w:rFonts w:cstheme="minorHAnsi"/>
              </w:rPr>
            </w:pPr>
            <w:r>
              <w:rPr>
                <w:rFonts w:cstheme="minorHAnsi"/>
              </w:rPr>
              <w:t>CAMPO.PIVA</w:t>
            </w:r>
          </w:p>
        </w:tc>
      </w:tr>
      <w:tr w:rsidR="008B3518" w:rsidRPr="006D4CD6" w14:paraId="1EADD2CB" w14:textId="77777777" w:rsidTr="00901DB2">
        <w:tc>
          <w:tcPr>
            <w:tcW w:w="2285" w:type="pct"/>
            <w:vMerge/>
            <w:tcBorders>
              <w:left w:val="double" w:sz="4" w:space="0" w:color="auto"/>
              <w:right w:val="double" w:sz="4" w:space="0" w:color="auto"/>
            </w:tcBorders>
          </w:tcPr>
          <w:p w14:paraId="56CD8AED" w14:textId="77777777" w:rsidR="008B3518" w:rsidRPr="006D4CD6"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6D4CD6" w:rsidRDefault="008B3518" w:rsidP="00901DB2">
            <w:pPr>
              <w:jc w:val="center"/>
              <w:rPr>
                <w:rFonts w:cstheme="minorHAnsi"/>
              </w:rPr>
            </w:pPr>
          </w:p>
        </w:tc>
        <w:tc>
          <w:tcPr>
            <w:tcW w:w="567" w:type="pct"/>
            <w:tcBorders>
              <w:top w:val="nil"/>
              <w:bottom w:val="nil"/>
              <w:right w:val="nil"/>
            </w:tcBorders>
          </w:tcPr>
          <w:p w14:paraId="063E4714"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1E397E45" w14:textId="77777777" w:rsidR="008B3518" w:rsidRPr="006D4CD6" w:rsidRDefault="008B3518" w:rsidP="00901DB2">
            <w:pPr>
              <w:rPr>
                <w:rFonts w:cstheme="minorHAnsi"/>
              </w:rPr>
            </w:pPr>
            <w:r>
              <w:rPr>
                <w:rFonts w:cstheme="minorHAnsi"/>
              </w:rPr>
              <w:t>CAMPO.PEC</w:t>
            </w:r>
          </w:p>
        </w:tc>
      </w:tr>
      <w:tr w:rsidR="008B3518" w:rsidRPr="006D4CD6"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6D4CD6" w:rsidRDefault="008B3518" w:rsidP="00901DB2">
            <w:pPr>
              <w:jc w:val="center"/>
              <w:rPr>
                <w:rFonts w:cstheme="minorHAnsi"/>
              </w:rPr>
            </w:pPr>
          </w:p>
        </w:tc>
        <w:tc>
          <w:tcPr>
            <w:tcW w:w="567" w:type="pct"/>
            <w:tcBorders>
              <w:top w:val="nil"/>
              <w:right w:val="nil"/>
            </w:tcBorders>
          </w:tcPr>
          <w:p w14:paraId="04014C67"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40DCBA66" w14:textId="77777777" w:rsidR="008B3518" w:rsidRPr="006D4CD6" w:rsidRDefault="008B3518" w:rsidP="00901DB2">
            <w:pPr>
              <w:rPr>
                <w:rFonts w:cstheme="minorHAnsi"/>
              </w:rPr>
            </w:pPr>
            <w:r>
              <w:rPr>
                <w:rFonts w:cstheme="minorHAnsi"/>
              </w:rPr>
              <w:t>CAMPO.EMAIL</w:t>
            </w:r>
          </w:p>
        </w:tc>
      </w:tr>
    </w:tbl>
    <w:p w14:paraId="496FAE3C" w14:textId="47586740"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544CB5" w:rsidRDefault="008B3518" w:rsidP="00C36B12">
            <w:pPr>
              <w:jc w:val="right"/>
              <w:rPr>
                <w:b/>
                <w:bCs/>
              </w:rPr>
            </w:pPr>
            <w:r w:rsidRPr="00544CB5">
              <w:rPr>
                <w:b/>
                <w:bCs/>
              </w:rPr>
              <w:t>Imponibile</w:t>
            </w:r>
          </w:p>
        </w:tc>
        <w:tc>
          <w:tcPr>
            <w:tcW w:w="0" w:type="auto"/>
          </w:tcPr>
          <w:p w14:paraId="1ECAB063" w14:textId="77777777" w:rsidR="008B3518" w:rsidRPr="00544CB5" w:rsidRDefault="008B3518" w:rsidP="00C36B12">
            <w:pPr>
              <w:jc w:val="right"/>
              <w:rPr>
                <w:b/>
                <w:bCs/>
              </w:rPr>
            </w:pPr>
            <w:r w:rsidRPr="00544CB5">
              <w:rPr>
                <w:b/>
                <w:bCs/>
              </w:rPr>
              <w:t>CAMPO.IMPONIBILE</w:t>
            </w:r>
          </w:p>
        </w:tc>
      </w:tr>
      <w:tr w:rsidR="008B3518" w:rsidRPr="00544CB5" w14:paraId="252D717C" w14:textId="77777777" w:rsidTr="00901DB2">
        <w:tc>
          <w:tcPr>
            <w:tcW w:w="0" w:type="auto"/>
          </w:tcPr>
          <w:p w14:paraId="2FE4038C" w14:textId="77777777" w:rsidR="008B3518" w:rsidRPr="00544CB5" w:rsidRDefault="008B3518" w:rsidP="00C36B12">
            <w:pPr>
              <w:jc w:val="right"/>
              <w:rPr>
                <w:b/>
                <w:bCs/>
              </w:rPr>
            </w:pPr>
            <w:r>
              <w:rPr>
                <w:b/>
                <w:bCs/>
              </w:rPr>
              <w:t>CAMPO.ALIQUOTA</w:t>
            </w:r>
          </w:p>
        </w:tc>
        <w:tc>
          <w:tcPr>
            <w:tcW w:w="0" w:type="auto"/>
          </w:tcPr>
          <w:p w14:paraId="5968D12C" w14:textId="77777777" w:rsidR="008B3518" w:rsidRPr="00544CB5" w:rsidRDefault="008B3518" w:rsidP="00C36B12">
            <w:pPr>
              <w:jc w:val="right"/>
              <w:rPr>
                <w:b/>
                <w:bCs/>
              </w:rPr>
            </w:pPr>
            <w:r>
              <w:rPr>
                <w:b/>
                <w:bCs/>
              </w:rPr>
              <w:t>CAMPO.IVA</w:t>
            </w:r>
          </w:p>
        </w:tc>
      </w:tr>
      <w:tr w:rsidR="008B3518" w:rsidRPr="00544CB5" w14:paraId="4347F036" w14:textId="77777777" w:rsidTr="00901DB2">
        <w:tc>
          <w:tcPr>
            <w:tcW w:w="0" w:type="auto"/>
          </w:tcPr>
          <w:p w14:paraId="5B67561F" w14:textId="77777777" w:rsidR="008B3518" w:rsidRPr="00544CB5" w:rsidRDefault="008B3518" w:rsidP="00C36B12">
            <w:pPr>
              <w:jc w:val="right"/>
              <w:rPr>
                <w:b/>
                <w:bCs/>
              </w:rPr>
            </w:pPr>
            <w:r w:rsidRPr="00544CB5">
              <w:rPr>
                <w:b/>
                <w:bCs/>
              </w:rPr>
              <w:t>Importo</w:t>
            </w:r>
          </w:p>
        </w:tc>
        <w:tc>
          <w:tcPr>
            <w:tcW w:w="0" w:type="auto"/>
          </w:tcPr>
          <w:p w14:paraId="265FC652" w14:textId="77777777" w:rsidR="008B3518" w:rsidRPr="00544CB5" w:rsidRDefault="008B3518" w:rsidP="00C36B12">
            <w:pPr>
              <w:jc w:val="right"/>
              <w:rPr>
                <w:b/>
                <w:bCs/>
              </w:rPr>
            </w:pPr>
            <w:r>
              <w:rPr>
                <w:b/>
                <w:bCs/>
              </w:rPr>
              <w:t>CAMPO.IMPORTO</w:t>
            </w:r>
          </w:p>
        </w:tc>
      </w:tr>
    </w:tbl>
    <w:p w14:paraId="39D718D7" w14:textId="77777777" w:rsidR="008B3518"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9602"/>
      </w:tblGrid>
      <w:tr w:rsidR="008B3518" w:rsidRPr="005606E6" w14:paraId="491AA150" w14:textId="77777777" w:rsidTr="00DD1993">
        <w:tc>
          <w:tcPr>
            <w:tcW w:w="5000" w:type="pct"/>
          </w:tcPr>
          <w:p w14:paraId="0BE0C60D" w14:textId="77777777" w:rsidR="008B3518" w:rsidRPr="006D4CD6" w:rsidRDefault="008B3518" w:rsidP="00C36B12">
            <w:pPr>
              <w:jc w:val="left"/>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8B3518" w:rsidRPr="005606E6" w14:paraId="21142801" w14:textId="77777777" w:rsidTr="00DD1993">
        <w:tc>
          <w:tcPr>
            <w:tcW w:w="5000" w:type="pct"/>
          </w:tcPr>
          <w:p w14:paraId="707B0AE8" w14:textId="3535152B" w:rsidR="008B3518" w:rsidRDefault="008B3518" w:rsidP="00C36B12">
            <w:pPr>
              <w:jc w:val="left"/>
              <w:rPr>
                <w:rFonts w:cstheme="minorHAnsi"/>
              </w:rPr>
            </w:pPr>
            <w:r w:rsidRPr="00A04996">
              <w:rPr>
                <w:rFonts w:cstheme="minorHAnsi"/>
                <w:b/>
                <w:bCs/>
              </w:rPr>
              <w:t>Dati per la fatturazione</w:t>
            </w:r>
            <w:r>
              <w:rPr>
                <w:rFonts w:cstheme="minorHAnsi"/>
              </w:rPr>
              <w:t>:</w:t>
            </w:r>
          </w:p>
          <w:p w14:paraId="5079E411" w14:textId="71E14506" w:rsidR="00674EE2" w:rsidRDefault="00674EE2" w:rsidP="00674EE2">
            <w:pPr>
              <w:jc w:val="left"/>
              <w:rPr>
                <w:rFonts w:cstheme="minorHAnsi"/>
              </w:rPr>
            </w:pPr>
            <w:r w:rsidRPr="006D4CD6">
              <w:rPr>
                <w:rFonts w:cstheme="minorHAnsi"/>
              </w:rPr>
              <w:t>Il CNR applica IVA in regime di SPLIT PAYMENT</w:t>
            </w:r>
            <w:r>
              <w:rPr>
                <w:rFonts w:cstheme="minorHAnsi"/>
              </w:rPr>
              <w:t xml:space="preserve">. </w:t>
            </w:r>
            <w:r w:rsidRPr="006D4CD6">
              <w:rPr>
                <w:rFonts w:cstheme="minorHAnsi"/>
              </w:rPr>
              <w:t xml:space="preserve">Codice univoco ufficio (CUU): </w:t>
            </w:r>
            <w:r w:rsidRPr="006D4CD6">
              <w:rPr>
                <w:rFonts w:cstheme="minorHAnsi"/>
                <w:b/>
                <w:bCs/>
              </w:rPr>
              <w:t>4S488Q</w:t>
            </w:r>
            <w:r w:rsidRPr="00674EE2">
              <w:rPr>
                <w:rFonts w:cstheme="minorHAnsi"/>
              </w:rPr>
              <w:t>.</w:t>
            </w:r>
          </w:p>
          <w:p w14:paraId="0BCA26AE" w14:textId="77777777" w:rsidR="008B3518" w:rsidRDefault="008B3518" w:rsidP="00C36B12">
            <w:pPr>
              <w:jc w:val="left"/>
              <w:rPr>
                <w:rFonts w:cstheme="minorHAnsi"/>
              </w:rPr>
            </w:pPr>
            <w:r>
              <w:rPr>
                <w:rFonts w:cstheme="minorHAnsi"/>
              </w:rPr>
              <w:t>CAMPO.FATTURAZIONE</w:t>
            </w:r>
          </w:p>
          <w:p w14:paraId="653A8E51" w14:textId="77777777" w:rsidR="00123F04" w:rsidRDefault="00123F04" w:rsidP="00123F04">
            <w:pPr>
              <w:rPr>
                <w:rFonts w:cstheme="minorHAnsi"/>
              </w:rPr>
            </w:pPr>
            <w:r w:rsidRPr="00305608">
              <w:rPr>
                <w:rFonts w:cstheme="minorHAnsi"/>
              </w:rPr>
              <w:t>P.IVA 02118311006 - C.F. 80054330586</w:t>
            </w:r>
          </w:p>
          <w:p w14:paraId="2D834C55" w14:textId="7231EA81" w:rsidR="00123F04" w:rsidRPr="00706128" w:rsidRDefault="009E0D99" w:rsidP="009358B8">
            <w:pPr>
              <w:rPr>
                <w:b/>
                <w:bCs/>
                <w:sz w:val="22"/>
                <w:szCs w:val="22"/>
              </w:rPr>
            </w:pPr>
            <w:bookmarkStart w:id="4" w:name="bookmark_fatturazione2"/>
            <w:r w:rsidRPr="00706128">
              <w:rPr>
                <w:b/>
                <w:bCs/>
                <w:sz w:val="22"/>
                <w:szCs w:val="22"/>
              </w:rPr>
              <w:t>Si prega di riportare in fattura le seguenti informazioni: _____</w:t>
            </w:r>
            <w:bookmarkEnd w:id="4"/>
          </w:p>
        </w:tc>
      </w:tr>
      <w:tr w:rsidR="008B3518" w:rsidRPr="005606E6" w14:paraId="59392C32" w14:textId="77777777" w:rsidTr="00DD1993">
        <w:tc>
          <w:tcPr>
            <w:tcW w:w="5000" w:type="pct"/>
          </w:tcPr>
          <w:p w14:paraId="0E1510FB" w14:textId="4357412D" w:rsidR="008B3518" w:rsidRPr="006D4CD6" w:rsidRDefault="008B3518" w:rsidP="00DD1993">
            <w:pPr>
              <w:jc w:val="left"/>
              <w:rPr>
                <w:rFonts w:cstheme="minorHAnsi"/>
                <w:b/>
                <w:bCs/>
              </w:rPr>
            </w:pPr>
            <w:r w:rsidRPr="006D4CD6">
              <w:rPr>
                <w:rFonts w:cstheme="minorHAnsi"/>
                <w:b/>
                <w:bCs/>
              </w:rPr>
              <w:t>Note:</w:t>
            </w:r>
          </w:p>
        </w:tc>
      </w:tr>
    </w:tbl>
    <w:p w14:paraId="13C519FB" w14:textId="77777777" w:rsidR="00221E3A" w:rsidRDefault="00221E3A" w:rsidP="008B3518">
      <w:pPr>
        <w:rPr>
          <w:rFonts w:eastAsia="Gothic A1"/>
        </w:rPr>
      </w:pPr>
    </w:p>
    <w:p w14:paraId="5597FBE9" w14:textId="561F789F" w:rsidR="008B3518" w:rsidRDefault="008B3518" w:rsidP="008B3518">
      <w:pPr>
        <w:rPr>
          <w:rFonts w:eastAsia="Gothic A1"/>
        </w:rPr>
      </w:pPr>
      <w:r>
        <w:rPr>
          <w:rFonts w:eastAsia="Gothic A1"/>
        </w:rPr>
        <w:t>CAMPO.FIRMA.LDO.IT</w:t>
      </w:r>
    </w:p>
    <w:p w14:paraId="106352B7" w14:textId="4D68FFFC" w:rsidR="00770433" w:rsidRDefault="00770433">
      <w:pPr>
        <w:rPr>
          <w:rFonts w:eastAsia="Gothic A1"/>
        </w:rPr>
      </w:pPr>
      <w:r>
        <w:rPr>
          <w:rFonts w:eastAsia="Gothic A1"/>
        </w:rPr>
        <w:br w:type="page"/>
      </w:r>
    </w:p>
    <w:p w14:paraId="2DE9744B" w14:textId="77777777" w:rsidR="00770433" w:rsidRPr="004E7F2E" w:rsidRDefault="00770433" w:rsidP="00AB5B5D">
      <w:pPr>
        <w:pStyle w:val="Titolo1"/>
      </w:pPr>
      <w:r w:rsidRPr="004E7F2E">
        <w:lastRenderedPageBreak/>
        <w:t xml:space="preserve">CONDIZIONI GENERALI DI </w:t>
      </w:r>
      <w:r w:rsidRPr="00AB5B5D">
        <w:t>ACQUISTO</w:t>
      </w:r>
    </w:p>
    <w:p w14:paraId="72685BA7" w14:textId="77777777" w:rsidR="00770433" w:rsidRDefault="00770433" w:rsidP="00770433">
      <w:pPr>
        <w:pStyle w:val="Paragrafoelenco"/>
        <w:numPr>
          <w:ilvl w:val="0"/>
          <w:numId w:val="32"/>
        </w:numPr>
        <w:ind w:left="357" w:hanging="357"/>
        <w:rPr>
          <w:rFonts w:eastAsia="Gothic A1"/>
        </w:rPr>
      </w:pPr>
      <w:r w:rsidRPr="00770433">
        <w:rPr>
          <w:rFonts w:eastAsia="Gothic A1"/>
          <w:b/>
          <w:bCs/>
        </w:rPr>
        <w:t>Ambito di applicazione</w:t>
      </w:r>
      <w:r w:rsidRPr="00770433">
        <w:rPr>
          <w:rFonts w:eastAsia="Gothic A1"/>
        </w:rPr>
        <w:t xml:space="preserve">: </w:t>
      </w:r>
      <w:r>
        <w:rPr>
          <w:rFonts w:eastAsia="Gothic A1"/>
        </w:rPr>
        <w:t>l</w:t>
      </w:r>
      <w:r w:rsidRPr="00770433">
        <w:rPr>
          <w:rFonts w:eastAsia="Gothic A1"/>
        </w:rPr>
        <w:t>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Default="00770433" w:rsidP="00D62ADF">
      <w:pPr>
        <w:pStyle w:val="Elencopunto"/>
      </w:pPr>
      <w:r w:rsidRPr="00770433">
        <w:rPr>
          <w:b/>
          <w:bCs/>
        </w:rPr>
        <w:t>Resa</w:t>
      </w:r>
      <w:r w:rsidRPr="00770433">
        <w:t xml:space="preserve">: </w:t>
      </w:r>
      <w:r w:rsidR="0092575A" w:rsidRPr="00D62ADF">
        <w:t>f</w:t>
      </w:r>
      <w:r w:rsidRPr="00D62ADF">
        <w:t>ranco</w:t>
      </w:r>
      <w:r w:rsidRPr="00770433">
        <w:t xml:space="preserve"> destino.</w:t>
      </w:r>
    </w:p>
    <w:p w14:paraId="0A9AF869" w14:textId="3729785B" w:rsidR="0092575A" w:rsidRDefault="00770433" w:rsidP="00770433">
      <w:pPr>
        <w:pStyle w:val="Paragrafoelenco"/>
        <w:numPr>
          <w:ilvl w:val="0"/>
          <w:numId w:val="32"/>
        </w:numPr>
        <w:ind w:left="357" w:hanging="357"/>
        <w:rPr>
          <w:rFonts w:eastAsia="Gothic A1"/>
        </w:rPr>
      </w:pPr>
      <w:r w:rsidRPr="00770433">
        <w:rPr>
          <w:rFonts w:eastAsia="Gothic A1"/>
          <w:b/>
          <w:bCs/>
        </w:rPr>
        <w:t>Durata</w:t>
      </w:r>
      <w:r w:rsidRPr="00770433">
        <w:rPr>
          <w:rFonts w:eastAsia="Gothic A1"/>
        </w:rPr>
        <w:t xml:space="preserve">: </w:t>
      </w:r>
      <w:r w:rsidR="0092575A">
        <w:rPr>
          <w:rFonts w:eastAsia="Gothic A1"/>
        </w:rPr>
        <w:t>l</w:t>
      </w:r>
      <w:r w:rsidRPr="00770433">
        <w:rPr>
          <w:rFonts w:eastAsia="Gothic A1"/>
        </w:rPr>
        <w:t xml:space="preserve">a fornitura dovrà essere consegnata e installata entro </w:t>
      </w:r>
      <w:r w:rsidR="0092575A">
        <w:rPr>
          <w:rFonts w:eastAsia="Gothic A1"/>
        </w:rPr>
        <w:t>30</w:t>
      </w:r>
      <w:r w:rsidRPr="00770433">
        <w:rPr>
          <w:rFonts w:eastAsia="Gothic A1"/>
        </w:rPr>
        <w:t xml:space="preserve"> giorni naturali e consecutivi decorrenti dalla data di sottoscrizione del presente contratto, presso </w:t>
      </w:r>
      <w:r w:rsidR="0092575A">
        <w:rPr>
          <w:rFonts w:eastAsia="Gothic A1"/>
        </w:rPr>
        <w:t>la sede indicata della pagina precedente</w:t>
      </w:r>
      <w:r w:rsidRPr="00770433">
        <w:rPr>
          <w:rFonts w:eastAsia="Gothic A1"/>
        </w:rPr>
        <w:t>.</w:t>
      </w:r>
    </w:p>
    <w:p w14:paraId="5A89A967" w14:textId="71EB989A" w:rsidR="0092575A" w:rsidRDefault="000C4949" w:rsidP="00770433">
      <w:pPr>
        <w:pStyle w:val="Paragrafoelenco"/>
        <w:numPr>
          <w:ilvl w:val="0"/>
          <w:numId w:val="32"/>
        </w:numPr>
        <w:ind w:left="357" w:hanging="357"/>
        <w:rPr>
          <w:rFonts w:eastAsia="Gothic A1"/>
        </w:rPr>
      </w:pPr>
      <w:r>
        <w:rPr>
          <w:rFonts w:eastAsia="Gothic A1"/>
          <w:b/>
          <w:bCs/>
        </w:rPr>
        <w:t>CAMPO.FATTURAZIONE.2</w:t>
      </w:r>
    </w:p>
    <w:p w14:paraId="1ED1DE00" w14:textId="22FAF2CB" w:rsidR="0092575A" w:rsidRDefault="00770433" w:rsidP="00770433">
      <w:pPr>
        <w:pStyle w:val="Paragrafoelenco"/>
        <w:numPr>
          <w:ilvl w:val="0"/>
          <w:numId w:val="32"/>
        </w:numPr>
        <w:ind w:left="357" w:hanging="357"/>
        <w:rPr>
          <w:rFonts w:eastAsia="Gothic A1"/>
        </w:rPr>
      </w:pPr>
      <w:r w:rsidRPr="0092575A">
        <w:rPr>
          <w:rFonts w:eastAsia="Gothic A1"/>
          <w:b/>
          <w:bCs/>
        </w:rPr>
        <w:t>Pagamento</w:t>
      </w:r>
      <w:r w:rsidRPr="0092575A">
        <w:rPr>
          <w:rFonts w:eastAsia="Gothic A1"/>
        </w:rPr>
        <w:t xml:space="preserve">: </w:t>
      </w:r>
      <w:r w:rsidR="0092575A">
        <w:rPr>
          <w:rFonts w:eastAsia="Gothic A1"/>
        </w:rPr>
        <w:t>i</w:t>
      </w:r>
      <w:r w:rsidRPr="0092575A">
        <w:rPr>
          <w:rFonts w:eastAsia="Gothic A1"/>
        </w:rPr>
        <w:t>l pagamento sarà effettuato entro 30 g</w:t>
      </w:r>
      <w:r w:rsidR="0092575A">
        <w:rPr>
          <w:rFonts w:eastAsia="Gothic A1"/>
        </w:rPr>
        <w:t>iorni</w:t>
      </w:r>
      <w:r w:rsidRPr="0092575A">
        <w:rPr>
          <w:rFonts w:eastAsia="Gothic A1"/>
        </w:rPr>
        <w:t xml:space="preserve"> a partire dalla data del certificato di regolare esecuzione.</w:t>
      </w:r>
    </w:p>
    <w:p w14:paraId="573E5E8A" w14:textId="6FA2A2B8" w:rsidR="006421CE" w:rsidRDefault="00770433" w:rsidP="006B7841">
      <w:pPr>
        <w:pStyle w:val="Elencopunto"/>
      </w:pPr>
      <w:r w:rsidRPr="00A62A6C">
        <w:rPr>
          <w:b/>
          <w:bCs/>
        </w:rPr>
        <w:t>Penali</w:t>
      </w:r>
      <w:r w:rsidRPr="0092575A">
        <w:t xml:space="preserve">: </w:t>
      </w:r>
      <w:r w:rsidR="00A62A6C">
        <w:t>per ogni giorno naturale e consecutivo di ritardo rispetto ai termini previsti per l’esecuzione dell’appalto di cui all’art.8, si applicherà una penale pari all’1‰ (uno per mille) dell’importo contrattuale, al netto dell’IVA e dell’eventuale costo relativo alla sicurezza sui luoghi di lavoro derivante dai rischi di natura interferenziale. Per i soli contratti di forniture, nel caso in cui la prima verifica di conformità della fornitura abbia esito sfavorevole non si applicano le penali; qualora tuttavia l’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solare di ritardo. Nell’ipotesi in cui l’importo delle penali applicabili superi l’importo pari al 20% (venti per cento) dell’importo contrattuale, al netto dell’IVA e dell’eventuale costo relativo alla sicurezza sui luoghi di lavoro derivante dai rischi di natura interferenziale, l’Ente risolverà il contratto in danno all’Aggiudicatario, salvo il diritto al risarcimento dell’eventuale ulteriore danno patito.</w:t>
      </w:r>
    </w:p>
    <w:p w14:paraId="494BC417" w14:textId="77777777" w:rsidR="00786E6B" w:rsidRDefault="00770433" w:rsidP="00786E6B">
      <w:pPr>
        <w:pStyle w:val="Paragrafoelenco"/>
        <w:numPr>
          <w:ilvl w:val="0"/>
          <w:numId w:val="32"/>
        </w:numPr>
        <w:ind w:left="357" w:hanging="357"/>
        <w:rPr>
          <w:rFonts w:eastAsia="Gothic A1"/>
        </w:rPr>
      </w:pPr>
      <w:r w:rsidRPr="006421CE">
        <w:rPr>
          <w:rFonts w:eastAsia="Gothic A1"/>
          <w:b/>
          <w:bCs/>
        </w:rPr>
        <w:t>Tracciabilità dei flussi finanziari</w:t>
      </w:r>
      <w:r w:rsidRPr="006421CE">
        <w:rPr>
          <w:rFonts w:eastAsia="Gothic A1"/>
        </w:rPr>
        <w:t xml:space="preserve">: </w:t>
      </w:r>
      <w:r w:rsidR="006421CE" w:rsidRPr="006421CE">
        <w:rPr>
          <w:rFonts w:eastAsia="Gothic A1"/>
        </w:rPr>
        <w:t>i</w:t>
      </w:r>
      <w:r w:rsidRPr="006421CE">
        <w:rPr>
          <w:rFonts w:eastAsia="Gothic A1"/>
        </w:rPr>
        <w:t>l fornitore assume tutti gli obblighi di tracciabilità dei flussi finanziari di cui all</w:t>
      </w:r>
      <w:r w:rsidR="00914966">
        <w:rPr>
          <w:rFonts w:eastAsia="Gothic A1"/>
        </w:rPr>
        <w:t>’</w:t>
      </w:r>
      <w:r w:rsidRPr="006421CE">
        <w:rPr>
          <w:rFonts w:eastAsia="Gothic A1"/>
        </w:rPr>
        <w:t xml:space="preserve">art. 3 della L. 136/2010 e </w:t>
      </w:r>
      <w:proofErr w:type="spellStart"/>
      <w:proofErr w:type="gramStart"/>
      <w:r w:rsidRPr="006421CE">
        <w:rPr>
          <w:rFonts w:eastAsia="Gothic A1"/>
        </w:rPr>
        <w:t>s.m.i.</w:t>
      </w:r>
      <w:proofErr w:type="spellEnd"/>
      <w:r w:rsidRPr="006421CE">
        <w:rPr>
          <w:rFonts w:eastAsia="Gothic A1"/>
        </w:rPr>
        <w:t>.</w:t>
      </w:r>
      <w:proofErr w:type="gramEnd"/>
      <w:r w:rsidRPr="006421CE">
        <w:rPr>
          <w:rFonts w:eastAsia="Gothic A1"/>
        </w:rPr>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Pr>
          <w:rFonts w:eastAsia="Gothic A1"/>
        </w:rPr>
        <w:t>’</w:t>
      </w:r>
      <w:r w:rsidRPr="006421CE">
        <w:rPr>
          <w:rFonts w:eastAsia="Gothic A1"/>
        </w:rPr>
        <w:t xml:space="preserve">Amministrazione la verifica di cui al c. 9 art. 3 della legge 136/2010 e </w:t>
      </w:r>
      <w:proofErr w:type="spellStart"/>
      <w:r w:rsidRPr="006421CE">
        <w:rPr>
          <w:rFonts w:eastAsia="Gothic A1"/>
        </w:rPr>
        <w:t>s.m.i.</w:t>
      </w:r>
      <w:proofErr w:type="spellEnd"/>
      <w:r w:rsidRPr="006421CE">
        <w:rPr>
          <w:rFonts w:eastAsia="Gothic A1"/>
        </w:rPr>
        <w:t xml:space="preserve"> e a dare immediata comunicazione all</w:t>
      </w:r>
      <w:r w:rsidR="00914966">
        <w:rPr>
          <w:rFonts w:eastAsia="Gothic A1"/>
        </w:rPr>
        <w:t>’</w:t>
      </w:r>
      <w:r w:rsidRPr="006421CE">
        <w:rPr>
          <w:rFonts w:eastAsia="Gothic A1"/>
        </w:rPr>
        <w:t>Amministrazione ed alla Prefettura-UTG della provincia ove ha sede l</w:t>
      </w:r>
      <w:r w:rsidR="00914966">
        <w:rPr>
          <w:rFonts w:eastAsia="Gothic A1"/>
        </w:rPr>
        <w:t>’</w:t>
      </w:r>
      <w:r w:rsidRPr="006421CE">
        <w:rPr>
          <w:rFonts w:eastAsia="Gothic A1"/>
        </w:rPr>
        <w:t>Amministrazione della notizia dell</w:t>
      </w:r>
      <w:r w:rsidR="00914966">
        <w:rPr>
          <w:rFonts w:eastAsia="Gothic A1"/>
        </w:rPr>
        <w:t>’</w:t>
      </w:r>
      <w:r w:rsidRPr="006421CE">
        <w:rPr>
          <w:rFonts w:eastAsia="Gothic A1"/>
        </w:rPr>
        <w:t>inadempimento della propria controparte (subappaltatore/subcontraente) agli obblighi di tracciabilità finanziaria.</w:t>
      </w:r>
    </w:p>
    <w:p w14:paraId="351FC91D" w14:textId="45E20C85" w:rsidR="00511686" w:rsidRDefault="00B0639F" w:rsidP="009228BA">
      <w:pPr>
        <w:pStyle w:val="Paragrafoelenco"/>
        <w:numPr>
          <w:ilvl w:val="0"/>
          <w:numId w:val="32"/>
        </w:numPr>
        <w:ind w:left="357" w:hanging="357"/>
        <w:rPr>
          <w:rFonts w:eastAsia="Gothic A1"/>
        </w:rPr>
      </w:pPr>
      <w:bookmarkStart w:id="5" w:name="bookmark_verifica_it"/>
      <w:proofErr w:type="gramStart"/>
      <w:r w:rsidRPr="00B0639F">
        <w:rPr>
          <w:rFonts w:eastAsia="Gothic A1"/>
        </w:rPr>
        <w:t>CAMPO.VERIFICA.CONFORMITA</w:t>
      </w:r>
      <w:bookmarkEnd w:id="5"/>
      <w:proofErr w:type="gramEnd"/>
    </w:p>
    <w:p w14:paraId="491B969F" w14:textId="5D5C34DA" w:rsidR="006421CE" w:rsidRDefault="006421CE" w:rsidP="002021AC">
      <w:pPr>
        <w:pStyle w:val="Paragrafoelenco"/>
        <w:numPr>
          <w:ilvl w:val="0"/>
          <w:numId w:val="32"/>
        </w:numPr>
        <w:ind w:left="360" w:hanging="357"/>
        <w:rPr>
          <w:rFonts w:eastAsia="Gothic A1"/>
        </w:rPr>
      </w:pPr>
      <w:r w:rsidRPr="00914966">
        <w:rPr>
          <w:rFonts w:eastAsia="Gothic A1"/>
          <w:b/>
          <w:bCs/>
        </w:rPr>
        <w:t>Foro competente</w:t>
      </w:r>
      <w:r w:rsidRPr="00914966">
        <w:rPr>
          <w:rFonts w:eastAsia="Gothic A1"/>
        </w:rPr>
        <w:t xml:space="preserve">: </w:t>
      </w:r>
      <w:r w:rsidR="00511686" w:rsidRPr="00914966">
        <w:rPr>
          <w:rFonts w:eastAsia="Gothic A1"/>
        </w:rPr>
        <w:t>p</w:t>
      </w:r>
      <w:r w:rsidRPr="00914966">
        <w:rPr>
          <w:rFonts w:eastAsia="Gothic A1"/>
        </w:rPr>
        <w:t>er ogni controversia sarà competente in via esclusiva il Tribunale di Roma.</w:t>
      </w:r>
    </w:p>
    <w:p w14:paraId="35646A9C" w14:textId="77777777" w:rsidR="00914966" w:rsidRPr="00914966" w:rsidRDefault="00914966" w:rsidP="00914966">
      <w:pPr>
        <w:ind w:left="3"/>
        <w:rPr>
          <w:rFonts w:eastAsia="Gothic A1"/>
        </w:rPr>
      </w:pPr>
    </w:p>
    <w:p w14:paraId="5B2D67F0" w14:textId="0F3DCAE0" w:rsidR="006421CE" w:rsidRDefault="006421CE" w:rsidP="006421CE">
      <w:pPr>
        <w:rPr>
          <w:rFonts w:eastAsia="Gothic A1"/>
          <w:i/>
          <w:iCs/>
        </w:rPr>
      </w:pPr>
      <w:r w:rsidRPr="006421CE">
        <w:rPr>
          <w:rFonts w:eastAsia="Gothic A1"/>
          <w:i/>
          <w:iCs/>
        </w:rPr>
        <w:t>La presente lettera d</w:t>
      </w:r>
      <w:r w:rsidR="00914966">
        <w:rPr>
          <w:rFonts w:eastAsia="Gothic A1"/>
          <w:i/>
          <w:iCs/>
        </w:rPr>
        <w:t>’</w:t>
      </w:r>
      <w:r w:rsidRPr="006421CE">
        <w:rPr>
          <w:rFonts w:eastAsia="Gothic A1"/>
          <w:i/>
          <w:iCs/>
        </w:rPr>
        <w:t xml:space="preserve">ordine è sottoscritta da ciascuna Parte, anche mediante </w:t>
      </w:r>
      <w:proofErr w:type="spellStart"/>
      <w:r w:rsidRPr="006421CE">
        <w:rPr>
          <w:rFonts w:eastAsia="Gothic A1"/>
          <w:i/>
          <w:iCs/>
        </w:rPr>
        <w:t>sovrascrizione</w:t>
      </w:r>
      <w:proofErr w:type="spellEnd"/>
      <w:r w:rsidRPr="006421CE">
        <w:rPr>
          <w:rFonts w:eastAsia="Gothic A1"/>
          <w:i/>
          <w:iCs/>
        </w:rPr>
        <w:t>, con firma digitale valida alla data di apposizione della stessa e stipulata mediante corrispondenza secondo l</w:t>
      </w:r>
      <w:r w:rsidR="00914966">
        <w:rPr>
          <w:rFonts w:eastAsia="Gothic A1"/>
          <w:i/>
          <w:iCs/>
        </w:rPr>
        <w:t>’</w:t>
      </w:r>
      <w:r w:rsidRPr="006421CE">
        <w:rPr>
          <w:rFonts w:eastAsia="Gothic A1"/>
          <w:i/>
          <w:iCs/>
        </w:rPr>
        <w:t>uso del commercio, cioè consiste nello scambio di lettere “commerciali” mediante PEC o mediante piattaforma elettronica. L</w:t>
      </w:r>
      <w:r w:rsidR="00914966">
        <w:rPr>
          <w:rFonts w:eastAsia="Gothic A1"/>
          <w:i/>
          <w:iCs/>
        </w:rPr>
        <w:t>’</w:t>
      </w:r>
      <w:r w:rsidRPr="006421CE">
        <w:rPr>
          <w:rFonts w:eastAsia="Gothic A1"/>
          <w:i/>
          <w:iCs/>
        </w:rPr>
        <w:t>imposta di registro sarà dovuta in caso d</w:t>
      </w:r>
      <w:r w:rsidR="00914966">
        <w:rPr>
          <w:rFonts w:eastAsia="Gothic A1"/>
          <w:i/>
          <w:iCs/>
        </w:rPr>
        <w:t>’</w:t>
      </w:r>
      <w:r w:rsidRPr="006421CE">
        <w:rPr>
          <w:rFonts w:eastAsia="Gothic A1"/>
          <w:i/>
          <w:iCs/>
        </w:rPr>
        <w:t>uso ai sensi del D.P.R 131/1986.</w:t>
      </w:r>
    </w:p>
    <w:p w14:paraId="49EC80E0" w14:textId="77777777" w:rsidR="006421CE" w:rsidRDefault="006421CE" w:rsidP="006421CE">
      <w:pPr>
        <w:rPr>
          <w:rFonts w:eastAsia="Gothic A1"/>
        </w:rPr>
      </w:pPr>
    </w:p>
    <w:p w14:paraId="30591363" w14:textId="2C6B5B35" w:rsidR="00770433" w:rsidRPr="00770433" w:rsidRDefault="006421CE" w:rsidP="00552C06">
      <w:pPr>
        <w:pStyle w:val="Firma2"/>
      </w:pPr>
      <w:r w:rsidRPr="006421CE">
        <w:t>Per accettazione</w:t>
      </w:r>
      <w:r w:rsidR="00552C06">
        <w:rPr>
          <w:vertAlign w:val="superscript"/>
        </w:rPr>
        <w:footnoteReference w:id="1"/>
      </w:r>
    </w:p>
    <w:p w14:paraId="503147A7" w14:textId="77777777" w:rsidR="00770433" w:rsidRDefault="00770433" w:rsidP="008B3518">
      <w:pPr>
        <w:rPr>
          <w:rFonts w:eastAsia="Gothic A1"/>
        </w:rPr>
      </w:pPr>
    </w:p>
    <w:p w14:paraId="6756F756" w14:textId="0E5B99F4" w:rsidR="008B3518" w:rsidRDefault="008B3518">
      <w:pPr>
        <w:rPr>
          <w:rFonts w:eastAsia="Gothic A1"/>
        </w:rPr>
      </w:pPr>
      <w:r>
        <w:rPr>
          <w:rFonts w:eastAsia="Gothic A1"/>
        </w:rPr>
        <w:br w:type="page"/>
      </w:r>
    </w:p>
    <w:p w14:paraId="584B4CF1" w14:textId="77777777" w:rsidR="008B3518" w:rsidRDefault="008B3518" w:rsidP="00B76742">
      <w:pPr>
        <w:pStyle w:val="Titolo1"/>
      </w:pPr>
      <w: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146E698" w14:textId="77777777" w:rsidTr="00901DB2">
        <w:tc>
          <w:tcPr>
            <w:tcW w:w="585" w:type="dxa"/>
            <w:tcBorders>
              <w:top w:val="double" w:sz="4" w:space="0" w:color="auto"/>
              <w:left w:val="double" w:sz="4" w:space="0" w:color="auto"/>
              <w:bottom w:val="double" w:sz="4" w:space="0" w:color="auto"/>
            </w:tcBorders>
          </w:tcPr>
          <w:p w14:paraId="5BD397BC"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5F70ED7F" w14:textId="77777777" w:rsidR="008B3518" w:rsidRPr="006D4CD6" w:rsidRDefault="008B3518" w:rsidP="00901DB2">
            <w:pPr>
              <w:rPr>
                <w:rFonts w:cstheme="minorHAnsi"/>
              </w:rPr>
            </w:pPr>
            <w:r>
              <w:rPr>
                <w:rFonts w:cstheme="minorHAnsi"/>
              </w:rPr>
              <w:t>CAMPO.CUP.LDO.EN</w:t>
            </w:r>
          </w:p>
        </w:tc>
        <w:tc>
          <w:tcPr>
            <w:tcW w:w="1021" w:type="dxa"/>
            <w:tcBorders>
              <w:left w:val="double" w:sz="4" w:space="0" w:color="auto"/>
              <w:right w:val="double" w:sz="4" w:space="0" w:color="auto"/>
            </w:tcBorders>
          </w:tcPr>
          <w:p w14:paraId="0A54180D"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tcBorders>
          </w:tcPr>
          <w:p w14:paraId="572B6850"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374DAABE" w14:textId="77777777" w:rsidR="008B3518" w:rsidRPr="006D4CD6" w:rsidRDefault="008B3518" w:rsidP="00901DB2">
            <w:pPr>
              <w:rPr>
                <w:rFonts w:cstheme="minorHAnsi"/>
              </w:rPr>
            </w:pPr>
            <w:r>
              <w:rPr>
                <w:rFonts w:cstheme="minorHAnsi"/>
              </w:rPr>
              <w:t>CAMPO.CIG</w:t>
            </w:r>
          </w:p>
        </w:tc>
        <w:tc>
          <w:tcPr>
            <w:tcW w:w="1021" w:type="dxa"/>
            <w:tcBorders>
              <w:left w:val="double" w:sz="4" w:space="0" w:color="auto"/>
              <w:right w:val="double" w:sz="4" w:space="0" w:color="auto"/>
            </w:tcBorders>
          </w:tcPr>
          <w:p w14:paraId="399C0128"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0E535F9"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64544E26"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8090013" w14:textId="77777777" w:rsidR="008B3518" w:rsidRPr="006D4CD6"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6D4CD6"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D7281D" w:rsidRDefault="008B3518" w:rsidP="00971B89">
            <w:pPr>
              <w:jc w:val="left"/>
              <w:rPr>
                <w:rFonts w:cstheme="minorHAnsi"/>
                <w:lang w:val="en-US"/>
              </w:rPr>
            </w:pPr>
            <w:r w:rsidRPr="00D7281D">
              <w:rPr>
                <w:rFonts w:cstheme="minorHAnsi"/>
                <w:b/>
                <w:bCs/>
                <w:lang w:val="en-US"/>
              </w:rPr>
              <w:t>RUP</w:t>
            </w:r>
            <w:r w:rsidRPr="00D7281D">
              <w:rPr>
                <w:rFonts w:cstheme="minorHAnsi"/>
                <w:lang w:val="en-US"/>
              </w:rPr>
              <w:t>: CAMPO.RUP</w:t>
            </w:r>
          </w:p>
          <w:p w14:paraId="1D843935" w14:textId="77777777" w:rsidR="008B3518" w:rsidRPr="003A44F9" w:rsidRDefault="008B3518" w:rsidP="00971B89">
            <w:pPr>
              <w:jc w:val="left"/>
              <w:rPr>
                <w:rFonts w:cstheme="minorHAnsi"/>
                <w:lang w:val="en-US"/>
              </w:rPr>
            </w:pPr>
            <w:r>
              <w:rPr>
                <w:rFonts w:cstheme="minorHAnsi"/>
                <w:b/>
                <w:bCs/>
                <w:lang w:val="en-US"/>
              </w:rPr>
              <w:t>Quotation:</w:t>
            </w:r>
            <w:r>
              <w:rPr>
                <w:rFonts w:cstheme="minorHAnsi"/>
                <w:lang w:val="en-US"/>
              </w:rPr>
              <w:t xml:space="preserve"> CAMPO.QUOTATION</w:t>
            </w:r>
          </w:p>
          <w:p w14:paraId="74936FC1" w14:textId="77777777" w:rsidR="008B3518" w:rsidRPr="0013123F" w:rsidRDefault="008B3518" w:rsidP="00971B89">
            <w:pPr>
              <w:jc w:val="left"/>
              <w:rPr>
                <w:rFonts w:cstheme="minorHAnsi"/>
                <w:lang w:val="en-US"/>
              </w:rPr>
            </w:pPr>
            <w:r w:rsidRPr="00D7281D">
              <w:rPr>
                <w:rFonts w:cstheme="minorHAnsi"/>
                <w:b/>
                <w:bCs/>
                <w:lang w:val="en-US"/>
              </w:rPr>
              <w:t>Decision to negotiate</w:t>
            </w:r>
            <w:r w:rsidRPr="00D7281D">
              <w:rPr>
                <w:rFonts w:cstheme="minorHAnsi"/>
                <w:lang w:val="en-US"/>
              </w:rPr>
              <w:t xml:space="preserve"> </w:t>
            </w:r>
            <w:proofErr w:type="spellStart"/>
            <w:r w:rsidRPr="00D7281D">
              <w:rPr>
                <w:rFonts w:cstheme="minorHAnsi"/>
                <w:lang w:val="en-US"/>
              </w:rPr>
              <w:t>prot.</w:t>
            </w:r>
            <w:proofErr w:type="spellEnd"/>
            <w:r w:rsidRPr="00D7281D">
              <w:rPr>
                <w:rFonts w:cstheme="minorHAnsi"/>
                <w:lang w:val="en-US"/>
              </w:rPr>
              <w:t xml:space="preserve"> </w:t>
            </w:r>
            <w:r w:rsidRPr="0013123F">
              <w:rPr>
                <w:rFonts w:cstheme="minorHAnsi"/>
                <w:lang w:val="en-US"/>
              </w:rPr>
              <w:t>CAMPO.DAC.LDO</w:t>
            </w:r>
          </w:p>
          <w:p w14:paraId="57334695" w14:textId="77777777" w:rsidR="008B3518" w:rsidRPr="0013123F" w:rsidRDefault="008B3518" w:rsidP="00971B89">
            <w:pPr>
              <w:tabs>
                <w:tab w:val="left" w:pos="4475"/>
              </w:tabs>
              <w:jc w:val="left"/>
              <w:rPr>
                <w:rFonts w:cstheme="minorHAnsi"/>
                <w:lang w:val="en-US"/>
              </w:rPr>
            </w:pPr>
            <w:r w:rsidRPr="0013123F">
              <w:rPr>
                <w:rFonts w:cstheme="minorHAnsi"/>
                <w:b/>
                <w:bCs/>
                <w:lang w:val="en-US"/>
              </w:rPr>
              <w:t xml:space="preserve">CAMPO.RDO1 </w:t>
            </w:r>
            <w:r w:rsidRPr="0013123F">
              <w:rPr>
                <w:rFonts w:cstheme="minorHAnsi"/>
                <w:lang w:val="en-US"/>
              </w:rPr>
              <w:t>CAMPO.RDO2</w:t>
            </w:r>
          </w:p>
          <w:p w14:paraId="6527AB8D" w14:textId="77777777" w:rsidR="008B3518" w:rsidRPr="00243A25" w:rsidRDefault="008B3518" w:rsidP="00971B89">
            <w:pPr>
              <w:jc w:val="left"/>
              <w:rPr>
                <w:rFonts w:cstheme="minorHAnsi"/>
                <w:lang w:val="en-US"/>
              </w:rPr>
            </w:pPr>
            <w:r w:rsidRPr="00243A25">
              <w:rPr>
                <w:rFonts w:cstheme="minorHAnsi"/>
                <w:b/>
                <w:bCs/>
                <w:lang w:val="en-US"/>
              </w:rPr>
              <w:t>Web page for the order</w:t>
            </w:r>
            <w:r w:rsidRPr="00243A25">
              <w:rPr>
                <w:rFonts w:cstheme="minorHAnsi"/>
                <w:lang w:val="en-US"/>
              </w:rPr>
              <w:t>: CAMPO.WEB</w:t>
            </w:r>
          </w:p>
        </w:tc>
        <w:tc>
          <w:tcPr>
            <w:tcW w:w="311" w:type="pct"/>
            <w:tcBorders>
              <w:top w:val="nil"/>
              <w:left w:val="double" w:sz="4" w:space="0" w:color="auto"/>
              <w:bottom w:val="nil"/>
            </w:tcBorders>
          </w:tcPr>
          <w:p w14:paraId="3DED2FDE" w14:textId="77777777" w:rsidR="008B3518" w:rsidRPr="00243A25" w:rsidRDefault="008B3518" w:rsidP="00901DB2">
            <w:pPr>
              <w:rPr>
                <w:rFonts w:cstheme="minorHAnsi"/>
                <w:lang w:val="en-US"/>
              </w:rPr>
            </w:pPr>
          </w:p>
        </w:tc>
        <w:tc>
          <w:tcPr>
            <w:tcW w:w="701" w:type="pct"/>
            <w:tcBorders>
              <w:bottom w:val="nil"/>
              <w:right w:val="nil"/>
            </w:tcBorders>
          </w:tcPr>
          <w:p w14:paraId="4F5223DA" w14:textId="77777777" w:rsidR="008B3518" w:rsidRPr="006D4CD6" w:rsidRDefault="008B3518" w:rsidP="00901DB2">
            <w:pPr>
              <w:jc w:val="right"/>
              <w:rPr>
                <w:rFonts w:cstheme="minorHAnsi"/>
              </w:rPr>
            </w:pPr>
            <w:proofErr w:type="spellStart"/>
            <w:r>
              <w:rPr>
                <w:rFonts w:cstheme="minorHAnsi"/>
              </w:rPr>
              <w:t>Dear</w:t>
            </w:r>
            <w:proofErr w:type="spellEnd"/>
          </w:p>
        </w:tc>
        <w:tc>
          <w:tcPr>
            <w:tcW w:w="1764" w:type="pct"/>
            <w:tcBorders>
              <w:left w:val="nil"/>
              <w:bottom w:val="nil"/>
            </w:tcBorders>
          </w:tcPr>
          <w:p w14:paraId="1D36319F" w14:textId="77777777" w:rsidR="008B3518" w:rsidRPr="00556524" w:rsidRDefault="008B3518" w:rsidP="00901DB2">
            <w:pPr>
              <w:rPr>
                <w:rFonts w:cstheme="minorHAnsi"/>
                <w:b/>
                <w:bCs/>
                <w:lang w:val="en-US"/>
              </w:rPr>
            </w:pPr>
            <w:r>
              <w:rPr>
                <w:rFonts w:cstheme="minorHAnsi"/>
                <w:b/>
                <w:bCs/>
              </w:rPr>
              <w:t>CAMPO.FORNITORE</w:t>
            </w:r>
          </w:p>
          <w:p w14:paraId="431A68EB" w14:textId="77777777" w:rsidR="008B3518" w:rsidRPr="006D4CD6" w:rsidRDefault="008B3518" w:rsidP="00901DB2">
            <w:pPr>
              <w:rPr>
                <w:rFonts w:cstheme="minorHAnsi"/>
              </w:rPr>
            </w:pPr>
            <w:r>
              <w:rPr>
                <w:rFonts w:cstheme="minorHAnsi"/>
              </w:rPr>
              <w:t>CAMPO.SEDE</w:t>
            </w:r>
          </w:p>
        </w:tc>
      </w:tr>
      <w:tr w:rsidR="008B3518" w:rsidRPr="006D4CD6" w14:paraId="2FE6FCD6" w14:textId="77777777" w:rsidTr="00901DB2">
        <w:tc>
          <w:tcPr>
            <w:tcW w:w="2224" w:type="pct"/>
            <w:vMerge/>
            <w:tcBorders>
              <w:left w:val="double" w:sz="4" w:space="0" w:color="auto"/>
              <w:right w:val="double" w:sz="4" w:space="0" w:color="auto"/>
            </w:tcBorders>
          </w:tcPr>
          <w:p w14:paraId="641EE397"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6D4CD6" w:rsidRDefault="008B3518" w:rsidP="00901DB2">
            <w:pPr>
              <w:jc w:val="center"/>
              <w:rPr>
                <w:rFonts w:cstheme="minorHAnsi"/>
              </w:rPr>
            </w:pPr>
          </w:p>
        </w:tc>
        <w:tc>
          <w:tcPr>
            <w:tcW w:w="701" w:type="pct"/>
            <w:tcBorders>
              <w:top w:val="nil"/>
              <w:bottom w:val="nil"/>
              <w:right w:val="nil"/>
            </w:tcBorders>
          </w:tcPr>
          <w:p w14:paraId="043FD158" w14:textId="77777777" w:rsidR="008B3518" w:rsidRPr="006D4CD6" w:rsidRDefault="008B3518" w:rsidP="00901DB2">
            <w:pPr>
              <w:jc w:val="right"/>
              <w:rPr>
                <w:rFonts w:cstheme="minorHAnsi"/>
              </w:rPr>
            </w:pPr>
            <w:r w:rsidRPr="006D4CD6">
              <w:rPr>
                <w:rFonts w:cstheme="minorHAnsi"/>
              </w:rPr>
              <w:t>F.</w:t>
            </w:r>
            <w:r>
              <w:rPr>
                <w:rFonts w:cstheme="minorHAnsi"/>
              </w:rPr>
              <w:t>C.</w:t>
            </w:r>
            <w:r w:rsidRPr="006D4CD6">
              <w:rPr>
                <w:rFonts w:cstheme="minorHAnsi"/>
              </w:rPr>
              <w:t>/</w:t>
            </w:r>
            <w:r>
              <w:rPr>
                <w:rFonts w:cstheme="minorHAnsi"/>
              </w:rPr>
              <w:t>VAT no.</w:t>
            </w:r>
          </w:p>
        </w:tc>
        <w:tc>
          <w:tcPr>
            <w:tcW w:w="1764" w:type="pct"/>
            <w:tcBorders>
              <w:top w:val="nil"/>
              <w:left w:val="nil"/>
              <w:bottom w:val="nil"/>
            </w:tcBorders>
          </w:tcPr>
          <w:p w14:paraId="1F4EDFA8" w14:textId="77777777" w:rsidR="008B3518" w:rsidRPr="006D4CD6" w:rsidRDefault="008B3518" w:rsidP="00901DB2">
            <w:pPr>
              <w:rPr>
                <w:rFonts w:cstheme="minorHAnsi"/>
              </w:rPr>
            </w:pPr>
            <w:r>
              <w:rPr>
                <w:rFonts w:cstheme="minorHAnsi"/>
              </w:rPr>
              <w:t>CAMPO.PIVA</w:t>
            </w:r>
          </w:p>
        </w:tc>
      </w:tr>
      <w:tr w:rsidR="008B3518" w:rsidRPr="006D4CD6" w14:paraId="009062BD" w14:textId="77777777" w:rsidTr="00901DB2">
        <w:tc>
          <w:tcPr>
            <w:tcW w:w="2224" w:type="pct"/>
            <w:vMerge/>
            <w:tcBorders>
              <w:left w:val="double" w:sz="4" w:space="0" w:color="auto"/>
              <w:right w:val="double" w:sz="4" w:space="0" w:color="auto"/>
            </w:tcBorders>
          </w:tcPr>
          <w:p w14:paraId="4B7E5830" w14:textId="77777777" w:rsidR="008B3518" w:rsidRPr="006D4CD6"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6D4CD6" w:rsidRDefault="008B3518" w:rsidP="00901DB2">
            <w:pPr>
              <w:jc w:val="center"/>
              <w:rPr>
                <w:rFonts w:cstheme="minorHAnsi"/>
              </w:rPr>
            </w:pPr>
          </w:p>
        </w:tc>
        <w:tc>
          <w:tcPr>
            <w:tcW w:w="701" w:type="pct"/>
            <w:tcBorders>
              <w:top w:val="nil"/>
              <w:bottom w:val="nil"/>
              <w:right w:val="nil"/>
            </w:tcBorders>
          </w:tcPr>
          <w:p w14:paraId="1E5521AD"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42F9B48D" w14:textId="77777777" w:rsidR="008B3518" w:rsidRPr="006D4CD6" w:rsidRDefault="008B3518" w:rsidP="00901DB2">
            <w:pPr>
              <w:rPr>
                <w:rFonts w:cstheme="minorHAnsi"/>
              </w:rPr>
            </w:pPr>
            <w:r>
              <w:rPr>
                <w:rFonts w:cstheme="minorHAnsi"/>
              </w:rPr>
              <w:t>CAMPO.PEC</w:t>
            </w:r>
          </w:p>
        </w:tc>
      </w:tr>
      <w:tr w:rsidR="008B3518" w:rsidRPr="006D4CD6"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6D4CD6" w:rsidRDefault="008B3518" w:rsidP="00901DB2">
            <w:pPr>
              <w:jc w:val="center"/>
              <w:rPr>
                <w:rFonts w:cstheme="minorHAnsi"/>
              </w:rPr>
            </w:pPr>
          </w:p>
        </w:tc>
        <w:tc>
          <w:tcPr>
            <w:tcW w:w="701" w:type="pct"/>
            <w:tcBorders>
              <w:top w:val="nil"/>
              <w:right w:val="nil"/>
            </w:tcBorders>
          </w:tcPr>
          <w:p w14:paraId="5F0EFC50"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5CF2600E" w14:textId="77777777" w:rsidR="008B3518" w:rsidRPr="006D4CD6" w:rsidRDefault="008B3518" w:rsidP="00901DB2">
            <w:pPr>
              <w:rPr>
                <w:rFonts w:cstheme="minorHAnsi"/>
              </w:rPr>
            </w:pPr>
            <w:r>
              <w:rPr>
                <w:rFonts w:cstheme="minorHAnsi"/>
              </w:rPr>
              <w:t>CAMPO.EMAIL</w:t>
            </w:r>
          </w:p>
        </w:tc>
      </w:tr>
    </w:tbl>
    <w:p w14:paraId="320E0767"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544CB5" w:rsidRDefault="008B3518" w:rsidP="00971B89">
            <w:pPr>
              <w:jc w:val="right"/>
              <w:rPr>
                <w:b/>
                <w:bCs/>
              </w:rPr>
            </w:pPr>
            <w:r>
              <w:rPr>
                <w:b/>
                <w:bCs/>
              </w:rPr>
              <w:t>Total</w:t>
            </w:r>
          </w:p>
        </w:tc>
        <w:tc>
          <w:tcPr>
            <w:tcW w:w="0" w:type="auto"/>
          </w:tcPr>
          <w:p w14:paraId="04820645" w14:textId="77777777" w:rsidR="008B3518" w:rsidRPr="00544CB5" w:rsidRDefault="008B3518" w:rsidP="00971B89">
            <w:pPr>
              <w:jc w:val="right"/>
              <w:rPr>
                <w:b/>
                <w:bCs/>
              </w:rPr>
            </w:pPr>
            <w:r w:rsidRPr="00544CB5">
              <w:rPr>
                <w:b/>
                <w:bCs/>
              </w:rPr>
              <w:t>CAMPO.IMPONIBILE</w:t>
            </w:r>
          </w:p>
        </w:tc>
      </w:tr>
      <w:tr w:rsidR="008B3518" w:rsidRPr="00544CB5" w14:paraId="2372C363" w14:textId="77777777" w:rsidTr="00901DB2">
        <w:tc>
          <w:tcPr>
            <w:tcW w:w="0" w:type="auto"/>
          </w:tcPr>
          <w:p w14:paraId="60C8DAEF" w14:textId="77777777" w:rsidR="008B3518" w:rsidRPr="00544CB5" w:rsidRDefault="008B3518" w:rsidP="00971B89">
            <w:pPr>
              <w:jc w:val="right"/>
              <w:rPr>
                <w:b/>
                <w:bCs/>
              </w:rPr>
            </w:pPr>
            <w:r>
              <w:rPr>
                <w:b/>
                <w:bCs/>
              </w:rPr>
              <w:t>CAMPO.ALIQUOTA</w:t>
            </w:r>
          </w:p>
        </w:tc>
        <w:tc>
          <w:tcPr>
            <w:tcW w:w="0" w:type="auto"/>
          </w:tcPr>
          <w:p w14:paraId="1483E848" w14:textId="77777777" w:rsidR="008B3518" w:rsidRPr="00544CB5" w:rsidRDefault="008B3518" w:rsidP="00971B89">
            <w:pPr>
              <w:jc w:val="right"/>
              <w:rPr>
                <w:b/>
                <w:bCs/>
              </w:rPr>
            </w:pPr>
            <w:r>
              <w:rPr>
                <w:b/>
                <w:bCs/>
              </w:rPr>
              <w:t>CAMPO.IVA</w:t>
            </w:r>
          </w:p>
        </w:tc>
      </w:tr>
      <w:tr w:rsidR="008B3518" w:rsidRPr="00544CB5" w14:paraId="4B6641AE" w14:textId="77777777" w:rsidTr="00901DB2">
        <w:tc>
          <w:tcPr>
            <w:tcW w:w="0" w:type="auto"/>
          </w:tcPr>
          <w:p w14:paraId="04BE6D68" w14:textId="77777777" w:rsidR="008B3518" w:rsidRPr="00544CB5" w:rsidRDefault="008B3518" w:rsidP="00971B89">
            <w:pPr>
              <w:jc w:val="right"/>
              <w:rPr>
                <w:b/>
                <w:bCs/>
              </w:rPr>
            </w:pPr>
            <w:r>
              <w:rPr>
                <w:b/>
                <w:bCs/>
              </w:rPr>
              <w:t xml:space="preserve">Total VAT </w:t>
            </w:r>
            <w:proofErr w:type="spellStart"/>
            <w:r>
              <w:rPr>
                <w:b/>
                <w:bCs/>
              </w:rPr>
              <w:t>incl</w:t>
            </w:r>
            <w:proofErr w:type="spellEnd"/>
            <w:r>
              <w:rPr>
                <w:b/>
                <w:bCs/>
              </w:rPr>
              <w:t>.</w:t>
            </w:r>
          </w:p>
        </w:tc>
        <w:tc>
          <w:tcPr>
            <w:tcW w:w="0" w:type="auto"/>
          </w:tcPr>
          <w:p w14:paraId="1877EA5A" w14:textId="77777777" w:rsidR="008B3518" w:rsidRPr="00544CB5" w:rsidRDefault="008B3518" w:rsidP="00971B89">
            <w:pPr>
              <w:jc w:val="right"/>
              <w:rPr>
                <w:b/>
                <w:bCs/>
              </w:rPr>
            </w:pPr>
            <w:r>
              <w:rPr>
                <w:b/>
                <w:bCs/>
              </w:rPr>
              <w:t>CAMPO.IMPORTO</w:t>
            </w:r>
          </w:p>
        </w:tc>
      </w:tr>
    </w:tbl>
    <w:p w14:paraId="2CF298E3" w14:textId="77777777" w:rsidR="008B3518"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insideV w:val="none" w:sz="0" w:space="0" w:color="auto"/>
        </w:tblBorders>
        <w:tblLook w:val="04A0" w:firstRow="1" w:lastRow="0" w:firstColumn="1" w:lastColumn="0" w:noHBand="0" w:noVBand="1"/>
      </w:tblPr>
      <w:tblGrid>
        <w:gridCol w:w="9602"/>
      </w:tblGrid>
      <w:tr w:rsidR="008B3518" w:rsidRPr="005606E6" w14:paraId="3B57706F" w14:textId="77777777" w:rsidTr="00DD1993">
        <w:tc>
          <w:tcPr>
            <w:tcW w:w="5000" w:type="pct"/>
          </w:tcPr>
          <w:p w14:paraId="71E00CC9" w14:textId="77777777" w:rsidR="008B3518" w:rsidRPr="006D4CD6" w:rsidRDefault="008B3518" w:rsidP="00901DB2">
            <w:pPr>
              <w:rPr>
                <w:rFonts w:cstheme="minorHAnsi"/>
              </w:rPr>
            </w:pPr>
            <w:r>
              <w:rPr>
                <w:rFonts w:cstheme="minorHAnsi"/>
                <w:b/>
                <w:bCs/>
              </w:rPr>
              <w:t>Delivery</w:t>
            </w:r>
            <w:r w:rsidRPr="006D4CD6">
              <w:rPr>
                <w:rFonts w:cstheme="minorHAnsi"/>
              </w:rPr>
              <w:t>:</w:t>
            </w:r>
            <w:r>
              <w:rPr>
                <w:rFonts w:cstheme="minorHAnsi"/>
              </w:rPr>
              <w:t xml:space="preserve"> CAMPO.CONSEGNA</w:t>
            </w:r>
          </w:p>
        </w:tc>
      </w:tr>
      <w:tr w:rsidR="008B3518" w:rsidRPr="005606E6" w14:paraId="36E75B4F" w14:textId="77777777" w:rsidTr="00DD1993">
        <w:tc>
          <w:tcPr>
            <w:tcW w:w="5000" w:type="pct"/>
          </w:tcPr>
          <w:p w14:paraId="69C7024C" w14:textId="03E7BCDB" w:rsidR="008B3518" w:rsidRDefault="008B3518" w:rsidP="00901DB2">
            <w:pPr>
              <w:rPr>
                <w:rFonts w:cstheme="minorHAnsi"/>
              </w:rPr>
            </w:pPr>
            <w:proofErr w:type="spellStart"/>
            <w:r>
              <w:rPr>
                <w:rFonts w:cstheme="minorHAnsi"/>
                <w:b/>
                <w:bCs/>
              </w:rPr>
              <w:t>Invoice</w:t>
            </w:r>
            <w:proofErr w:type="spellEnd"/>
            <w:r>
              <w:rPr>
                <w:rFonts w:cstheme="minorHAnsi"/>
                <w:b/>
                <w:bCs/>
              </w:rPr>
              <w:t xml:space="preserve"> to</w:t>
            </w:r>
            <w:r>
              <w:rPr>
                <w:rFonts w:cstheme="minorHAnsi"/>
              </w:rPr>
              <w:t>:</w:t>
            </w:r>
          </w:p>
          <w:p w14:paraId="6C44C0B3" w14:textId="32160790" w:rsidR="00C52A7D" w:rsidRPr="00C52A7D" w:rsidRDefault="00C52A7D" w:rsidP="00C52A7D">
            <w:pPr>
              <w:rPr>
                <w:rFonts w:cstheme="minorHAnsi"/>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r>
              <w:rPr>
                <w:rFonts w:cstheme="minorHAnsi"/>
                <w:lang w:val="en-US"/>
              </w:rPr>
              <w:t xml:space="preserve">. </w:t>
            </w:r>
            <w:r w:rsidRPr="006D4CD6">
              <w:rPr>
                <w:rFonts w:cstheme="minorHAnsi"/>
              </w:rPr>
              <w:t xml:space="preserve">Codice univoco ufficio (CUU): </w:t>
            </w:r>
            <w:r w:rsidRPr="006D4CD6">
              <w:rPr>
                <w:rFonts w:cstheme="minorHAnsi"/>
                <w:b/>
                <w:bCs/>
              </w:rPr>
              <w:t>4S488Q</w:t>
            </w:r>
            <w:r>
              <w:rPr>
                <w:rFonts w:cstheme="minorHAnsi"/>
              </w:rPr>
              <w:t>.</w:t>
            </w:r>
          </w:p>
          <w:p w14:paraId="4575DBEE" w14:textId="77777777" w:rsidR="008B3518" w:rsidRDefault="008B3518" w:rsidP="00901DB2">
            <w:pPr>
              <w:rPr>
                <w:rFonts w:cstheme="minorHAnsi"/>
              </w:rPr>
            </w:pPr>
            <w:r>
              <w:rPr>
                <w:rFonts w:cstheme="minorHAnsi"/>
              </w:rPr>
              <w:t>CAMPO.FATTURAZIONE</w:t>
            </w:r>
          </w:p>
          <w:p w14:paraId="72D75997" w14:textId="77777777" w:rsidR="00305608" w:rsidRDefault="00305608" w:rsidP="00901DB2">
            <w:pPr>
              <w:rPr>
                <w:rFonts w:cstheme="minorHAnsi"/>
              </w:rPr>
            </w:pPr>
            <w:r w:rsidRPr="00305608">
              <w:rPr>
                <w:rFonts w:cstheme="minorHAnsi"/>
              </w:rPr>
              <w:t>P.IVA 02118311006 - C.F. 80054330586</w:t>
            </w:r>
          </w:p>
          <w:p w14:paraId="08D38D7B" w14:textId="6AFC92C5" w:rsidR="00305608" w:rsidRPr="006D4CD6" w:rsidRDefault="00B42E3B" w:rsidP="00901DB2">
            <w:pPr>
              <w:rPr>
                <w:rFonts w:cstheme="minorHAnsi"/>
              </w:rPr>
            </w:pPr>
            <w:bookmarkStart w:id="6" w:name="bookmark_fatturazione2_eng"/>
            <w:r>
              <w:rPr>
                <w:b/>
                <w:bCs/>
                <w:sz w:val="22"/>
                <w:szCs w:val="22"/>
              </w:rPr>
              <w:t xml:space="preserve">In the </w:t>
            </w:r>
            <w:proofErr w:type="spellStart"/>
            <w:r>
              <w:rPr>
                <w:b/>
                <w:bCs/>
                <w:sz w:val="22"/>
                <w:szCs w:val="22"/>
              </w:rPr>
              <w:t>invoice</w:t>
            </w:r>
            <w:proofErr w:type="spellEnd"/>
            <w:r>
              <w:rPr>
                <w:b/>
                <w:bCs/>
                <w:sz w:val="22"/>
                <w:szCs w:val="22"/>
              </w:rPr>
              <w:t xml:space="preserve">, </w:t>
            </w:r>
            <w:proofErr w:type="spellStart"/>
            <w:r>
              <w:rPr>
                <w:b/>
                <w:bCs/>
                <w:sz w:val="22"/>
                <w:szCs w:val="22"/>
              </w:rPr>
              <w:t>please</w:t>
            </w:r>
            <w:proofErr w:type="spellEnd"/>
            <w:r>
              <w:rPr>
                <w:b/>
                <w:bCs/>
                <w:sz w:val="22"/>
                <w:szCs w:val="22"/>
              </w:rPr>
              <w:t xml:space="preserve"> report the following information</w:t>
            </w:r>
            <w:r w:rsidRPr="00706128">
              <w:rPr>
                <w:b/>
                <w:bCs/>
                <w:sz w:val="22"/>
                <w:szCs w:val="22"/>
              </w:rPr>
              <w:t>: _____</w:t>
            </w:r>
            <w:bookmarkEnd w:id="6"/>
          </w:p>
        </w:tc>
      </w:tr>
      <w:tr w:rsidR="008B3518" w:rsidRPr="005606E6" w14:paraId="3D4DABCF" w14:textId="77777777" w:rsidTr="00DD1993">
        <w:tc>
          <w:tcPr>
            <w:tcW w:w="5000" w:type="pct"/>
          </w:tcPr>
          <w:p w14:paraId="6CEC38D8" w14:textId="3C6C6C86" w:rsidR="008B3518" w:rsidRPr="006D4CD6" w:rsidRDefault="008B3518" w:rsidP="00D11D6E">
            <w:pPr>
              <w:rPr>
                <w:rFonts w:cstheme="minorHAnsi"/>
                <w:b/>
                <w:bCs/>
              </w:rPr>
            </w:pPr>
            <w:r w:rsidRPr="006D4CD6">
              <w:rPr>
                <w:rFonts w:cstheme="minorHAnsi"/>
                <w:b/>
                <w:bCs/>
              </w:rPr>
              <w:t>Note</w:t>
            </w:r>
            <w:r>
              <w:rPr>
                <w:rFonts w:cstheme="minorHAnsi"/>
                <w:b/>
                <w:bCs/>
              </w:rPr>
              <w:t>s</w:t>
            </w:r>
            <w:r w:rsidRPr="006D4CD6">
              <w:rPr>
                <w:rFonts w:cstheme="minorHAnsi"/>
                <w:b/>
                <w:bCs/>
              </w:rPr>
              <w:t>:</w:t>
            </w:r>
          </w:p>
        </w:tc>
      </w:tr>
    </w:tbl>
    <w:p w14:paraId="67C4E90E" w14:textId="59632417" w:rsidR="008B3518" w:rsidRDefault="008B3518" w:rsidP="008B3518">
      <w:pPr>
        <w:rPr>
          <w:rFonts w:eastAsia="Gothic A1"/>
        </w:rPr>
      </w:pPr>
    </w:p>
    <w:p w14:paraId="082DBB85" w14:textId="2D37252B" w:rsidR="008B3518" w:rsidRDefault="008B3518" w:rsidP="008B3518">
      <w:pPr>
        <w:rPr>
          <w:rFonts w:eastAsia="Gothic A1"/>
        </w:rPr>
      </w:pPr>
      <w:r>
        <w:rPr>
          <w:rFonts w:eastAsia="Gothic A1"/>
        </w:rPr>
        <w:t>CAMPO.FIRMA.LDO.EN</w:t>
      </w:r>
    </w:p>
    <w:p w14:paraId="3799BC63" w14:textId="1FDCECAC" w:rsidR="00552C06" w:rsidRDefault="00552C06">
      <w:pPr>
        <w:rPr>
          <w:rFonts w:eastAsia="Gothic A1"/>
        </w:rPr>
      </w:pPr>
      <w:r>
        <w:rPr>
          <w:rFonts w:eastAsia="Gothic A1"/>
        </w:rPr>
        <w:br w:type="page"/>
      </w:r>
    </w:p>
    <w:p w14:paraId="2B36F79D" w14:textId="28E72C37" w:rsidR="00552C06" w:rsidRDefault="00552C06" w:rsidP="00F34A62">
      <w:pPr>
        <w:pStyle w:val="Titolo1"/>
      </w:pPr>
      <w:r w:rsidRPr="00552C06">
        <w:lastRenderedPageBreak/>
        <w:t>GENERAL PURCHASE CONDITION</w:t>
      </w:r>
      <w:r w:rsidR="00870D88">
        <w:t>S</w:t>
      </w:r>
    </w:p>
    <w:p w14:paraId="76C61B6C" w14:textId="162FED81" w:rsidR="00552C06" w:rsidRPr="00914278" w:rsidRDefault="00552C06" w:rsidP="00CC6350">
      <w:pPr>
        <w:pStyle w:val="Elencopunto2"/>
        <w:rPr>
          <w:lang w:val="en-US"/>
        </w:rPr>
      </w:pPr>
      <w:r w:rsidRPr="00914278">
        <w:rPr>
          <w:b/>
          <w:bCs/>
        </w:rPr>
        <w:t>Scope</w:t>
      </w:r>
      <w:r w:rsidRPr="00914278">
        <w:rPr>
          <w:rFonts w:eastAsia="Source Sans Pro" w:cs="Source Sans Pro"/>
          <w:b/>
          <w:color w:val="000000"/>
          <w:szCs w:val="20"/>
          <w:lang w:val="en-US"/>
        </w:rPr>
        <w:t xml:space="preserve"> of application</w:t>
      </w:r>
      <w:r w:rsidRPr="00914278">
        <w:rPr>
          <w:lang w:val="en-US"/>
        </w:rPr>
        <w:t xml:space="preserve">: </w:t>
      </w:r>
      <w:r w:rsidR="00914278">
        <w:rPr>
          <w:lang w:val="en-US"/>
        </w:rPr>
        <w:t>t</w:t>
      </w:r>
      <w:r w:rsidRPr="00914278">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Default="00552C06" w:rsidP="00CC6350">
      <w:pPr>
        <w:pStyle w:val="Elencopunto2"/>
        <w:rPr>
          <w:lang w:val="en-US"/>
        </w:rPr>
      </w:pPr>
      <w:r w:rsidRPr="00552C06">
        <w:rPr>
          <w:b/>
          <w:bCs/>
        </w:rPr>
        <w:t>Delivery</w:t>
      </w:r>
      <w:r w:rsidRPr="003E15A7">
        <w:rPr>
          <w:lang w:val="en-US"/>
        </w:rPr>
        <w:t>: to the destination.</w:t>
      </w:r>
    </w:p>
    <w:p w14:paraId="66BEF50E" w14:textId="0A788363" w:rsidR="00552C06" w:rsidRPr="00552C06" w:rsidRDefault="00552C06" w:rsidP="00CC6350">
      <w:pPr>
        <w:pStyle w:val="Elencopunto2"/>
        <w:rPr>
          <w:lang w:val="en-US"/>
        </w:rPr>
      </w:pPr>
      <w:r w:rsidRPr="00552C06">
        <w:rPr>
          <w:b/>
          <w:bCs/>
        </w:rPr>
        <w:t>Duration</w:t>
      </w:r>
      <w:r w:rsidRPr="00552C06">
        <w:rPr>
          <w:lang w:val="en-US"/>
        </w:rPr>
        <w:t>: the supply must be delivered and installed within 30 calendar and consecutive days from the date of signing of this contract, at the office indicated on the previous page.</w:t>
      </w:r>
    </w:p>
    <w:p w14:paraId="362DC98B" w14:textId="77777777" w:rsidR="00971B89" w:rsidRDefault="00971B89" w:rsidP="00CC6350">
      <w:pPr>
        <w:pStyle w:val="Elencopunto2"/>
      </w:pPr>
      <w:r>
        <w:t>CAMPO.FATTURAZIONE.2</w:t>
      </w:r>
    </w:p>
    <w:p w14:paraId="33FD4668" w14:textId="1CBB2855" w:rsidR="00552C06" w:rsidRDefault="00552C06" w:rsidP="00CC6350">
      <w:pPr>
        <w:pStyle w:val="Elencopunto2"/>
        <w:rPr>
          <w:lang w:val="en-US"/>
        </w:rPr>
      </w:pPr>
      <w:r w:rsidRPr="00552C06">
        <w:rPr>
          <w:b/>
          <w:bCs/>
        </w:rPr>
        <w:t>Payment</w:t>
      </w:r>
      <w:r w:rsidRPr="00552C06">
        <w:rPr>
          <w:lang w:val="en-US"/>
        </w:rPr>
        <w:t>: payment will be made within 30 days from the date of the certificate of proper execution.</w:t>
      </w:r>
    </w:p>
    <w:p w14:paraId="560E68E4" w14:textId="77BF8B88" w:rsidR="00552C06" w:rsidRDefault="00D05FA9" w:rsidP="00CC6350">
      <w:pPr>
        <w:pStyle w:val="Elencopunto2"/>
        <w:rPr>
          <w:lang w:val="en-US"/>
        </w:rPr>
      </w:pPr>
      <w:r w:rsidRPr="00D05FA9">
        <w:rPr>
          <w:b/>
          <w:bCs/>
        </w:rPr>
        <w:t>Penalties</w:t>
      </w:r>
      <w:r w:rsidRPr="00D05FA9">
        <w:rPr>
          <w:lang w:val="en-US"/>
        </w:rPr>
        <w:t xml:space="preserve">: </w:t>
      </w:r>
      <w:r w:rsidR="00A62A6C" w:rsidRPr="00A62A6C">
        <w:rPr>
          <w:lang w:val="en-US"/>
        </w:rPr>
        <w:t>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risks of an interfering nature. For supply contracts only, in the event that the first conformity check of the supply has an unfavorable outcome, the penalties will not apply; however, if the Successful Bidder does not make the supply available again for the conformity check within 20 (twenty) natural and consecutive days following the first unfavorable outcome, or the conformity check is again negative, the penalty referred to above will be applied for each calendar day of delay.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r w:rsidRPr="00D05FA9">
        <w:rPr>
          <w:lang w:val="en-US"/>
        </w:rPr>
        <w:t>.</w:t>
      </w:r>
    </w:p>
    <w:p w14:paraId="3122B199" w14:textId="045366EC" w:rsidR="00D05FA9" w:rsidRPr="00D05FA9" w:rsidRDefault="00D05FA9" w:rsidP="00CC6350">
      <w:pPr>
        <w:pStyle w:val="Elencopunto2"/>
        <w:rPr>
          <w:lang w:val="en-US"/>
        </w:rPr>
      </w:pPr>
      <w:proofErr w:type="spellStart"/>
      <w:r w:rsidRPr="00D05FA9">
        <w:rPr>
          <w:b/>
          <w:bCs/>
        </w:rPr>
        <w:t>Traceability</w:t>
      </w:r>
      <w:proofErr w:type="spellEnd"/>
      <w:r w:rsidRPr="00D05FA9">
        <w:rPr>
          <w:lang w:val="en-US"/>
        </w:rPr>
        <w:t xml:space="preserve"> </w:t>
      </w:r>
      <w:r w:rsidRPr="00D05FA9">
        <w:rPr>
          <w:b/>
          <w:bCs/>
          <w:lang w:val="en-US"/>
        </w:rPr>
        <w:t>of financial flows</w:t>
      </w:r>
      <w:r w:rsidRPr="00D05FA9">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w:t>
      </w:r>
      <w:proofErr w:type="spellStart"/>
      <w:r w:rsidRPr="00D05FA9">
        <w:rPr>
          <w:lang w:val="en-US"/>
        </w:rPr>
        <w:t>of</w:t>
      </w:r>
      <w:proofErr w:type="spellEnd"/>
      <w:r w:rsidRPr="00D05FA9">
        <w:rPr>
          <w:lang w:val="en-US"/>
        </w:rPr>
        <w:t xml:space="preserve"> the news of the failure of its counterpart (subcontractor/subcontractor) to comply with the obligations of financial traceability.</w:t>
      </w:r>
    </w:p>
    <w:p w14:paraId="7A9B5165" w14:textId="77777777" w:rsidR="00971B89" w:rsidRPr="00971B89" w:rsidRDefault="00971B89" w:rsidP="00CC6350">
      <w:pPr>
        <w:pStyle w:val="Elencopunto2"/>
      </w:pPr>
      <w:proofErr w:type="gramStart"/>
      <w:r w:rsidRPr="00971B89">
        <w:rPr>
          <w:lang w:val="en-US"/>
        </w:rPr>
        <w:t>CAMPO</w:t>
      </w:r>
      <w:r w:rsidRPr="00971B89">
        <w:t>.VERIFICA.CONFORMITA</w:t>
      </w:r>
      <w:proofErr w:type="gramEnd"/>
    </w:p>
    <w:p w14:paraId="2DC38458" w14:textId="302A91D2" w:rsidR="00D05FA9" w:rsidRPr="00D25FC1" w:rsidRDefault="00D25FC1" w:rsidP="00CC6350">
      <w:pPr>
        <w:pStyle w:val="Elencopunto2"/>
        <w:rPr>
          <w:lang w:val="en-US"/>
        </w:rPr>
      </w:pPr>
      <w:r w:rsidRPr="00F23D9C">
        <w:rPr>
          <w:b/>
          <w:lang w:val="en-US"/>
        </w:rPr>
        <w:t>Competent court</w:t>
      </w:r>
      <w:r w:rsidRPr="00D25FC1">
        <w:rPr>
          <w:lang w:val="en-US"/>
        </w:rPr>
        <w:t>: for any dispute, the Court of Rome will have exclusive jurisdiction.</w:t>
      </w:r>
    </w:p>
    <w:p w14:paraId="0A09DC1B" w14:textId="374DB9E5" w:rsid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78EA242" w:rsidR="00D25FC1" w:rsidRP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D25FC1">
        <w:rPr>
          <w:rFonts w:eastAsia="Source Sans Pro" w:cs="Source Sans Pro"/>
          <w:bCs/>
          <w:i/>
          <w:iCs/>
          <w:color w:val="000000"/>
          <w:szCs w:val="20"/>
          <w:lang w:val="en-US"/>
        </w:rPr>
        <w:t>This order letter is signed by each Party, also by overwriting, with a digital signature valid on the date of affixing the same and stipulated by correspondence according to the use of commerce, that is, it consists in the exchange of "commercial" letters by certified email or by electronic platform. The registration tax will be due in case of use pursuant to Presidential Decree 131/1986.</w:t>
      </w:r>
    </w:p>
    <w:p w14:paraId="0DBF4431" w14:textId="77777777" w:rsidR="00552C06" w:rsidRPr="003E15A7" w:rsidRDefault="00552C06" w:rsidP="00552C06">
      <w:pPr>
        <w:rPr>
          <w:lang w:val="en-US"/>
        </w:rPr>
      </w:pPr>
    </w:p>
    <w:p w14:paraId="7DA7BB9A" w14:textId="77777777" w:rsidR="00552C06" w:rsidRDefault="00552C06" w:rsidP="00552C06">
      <w:pPr>
        <w:pStyle w:val="Firma2"/>
      </w:pPr>
      <w:r>
        <w:t xml:space="preserve">Signature for </w:t>
      </w:r>
      <w:proofErr w:type="spellStart"/>
      <w:r>
        <w:t>acceptance</w:t>
      </w:r>
      <w:proofErr w:type="spellEnd"/>
      <w:r>
        <w:rPr>
          <w:vertAlign w:val="superscript"/>
        </w:rPr>
        <w:footnoteReference w:id="2"/>
      </w:r>
    </w:p>
    <w:p w14:paraId="797039A1" w14:textId="77777777" w:rsidR="00552C06" w:rsidRDefault="00552C06" w:rsidP="008B3518">
      <w:pPr>
        <w:rPr>
          <w:rFonts w:eastAsia="Gothic A1"/>
        </w:rPr>
      </w:pPr>
    </w:p>
    <w:sectPr w:rsidR="00552C0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E0DD9" w14:textId="77777777" w:rsidR="00B30492" w:rsidRDefault="00B30492" w:rsidP="000151A3">
      <w:r>
        <w:separator/>
      </w:r>
    </w:p>
  </w:endnote>
  <w:endnote w:type="continuationSeparator" w:id="0">
    <w:p w14:paraId="4DA42817" w14:textId="77777777" w:rsidR="00B30492" w:rsidRDefault="00B30492"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0"/>
      <w:gridCol w:w="6762"/>
    </w:tblGrid>
    <w:tr w:rsidR="00795E40" w14:paraId="64CACE1C" w14:textId="77777777" w:rsidTr="00795E40">
      <w:tc>
        <w:tcPr>
          <w:tcW w:w="1490" w:type="pct"/>
        </w:tcPr>
        <w:p w14:paraId="0733A6D2" w14:textId="77777777" w:rsidR="00795E40" w:rsidRPr="00E16C6A" w:rsidRDefault="00795E40" w:rsidP="00795E40">
          <w:pPr>
            <w:pStyle w:val="Piedipagina"/>
            <w:framePr w:hSpace="0" w:wrap="auto" w:vAnchor="margin" w:xAlign="left" w:yAlign="inline"/>
            <w:suppressOverlap w:val="0"/>
            <w:jc w:val="center"/>
            <w:rPr>
              <w:b/>
              <w:bCs w:val="0"/>
            </w:rPr>
          </w:pPr>
          <w:r w:rsidRPr="00E16C6A">
            <w:rPr>
              <w:b/>
              <w:bCs w:val="0"/>
            </w:rPr>
            <w:t>CNR-IPSP</w:t>
          </w:r>
        </w:p>
        <w:p w14:paraId="6393793D" w14:textId="77777777" w:rsidR="00795E40" w:rsidRPr="00E16C6A" w:rsidRDefault="00795E40" w:rsidP="00795E40">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2B9F06C8" w14:textId="77777777" w:rsidR="00795E40" w:rsidRPr="006F77A7" w:rsidRDefault="00795E40" w:rsidP="00795E40">
          <w:pPr>
            <w:pStyle w:val="Piedipagina"/>
            <w:framePr w:hSpace="0" w:wrap="auto" w:vAnchor="margin" w:xAlign="left" w:yAlign="inline"/>
            <w:suppressOverlap w:val="0"/>
            <w:jc w:val="center"/>
          </w:pPr>
        </w:p>
        <w:p w14:paraId="0ED3F688" w14:textId="77777777" w:rsidR="00795E40" w:rsidRPr="006F77A7" w:rsidRDefault="00795E40" w:rsidP="00795E40">
          <w:pPr>
            <w:pStyle w:val="Piedipagina"/>
            <w:framePr w:hSpace="0" w:wrap="auto" w:vAnchor="margin" w:xAlign="left" w:yAlign="inline"/>
            <w:suppressOverlap w:val="0"/>
            <w:jc w:val="center"/>
          </w:pPr>
          <w:r w:rsidRPr="006F77A7">
            <w:t>www.ipsp.cnr.it</w:t>
          </w:r>
        </w:p>
        <w:p w14:paraId="74A58B02" w14:textId="77777777" w:rsidR="00795E40" w:rsidRPr="006F77A7" w:rsidRDefault="00795E40" w:rsidP="00795E40">
          <w:pPr>
            <w:pStyle w:val="Piedipagina"/>
            <w:framePr w:hSpace="0" w:wrap="auto" w:vAnchor="margin" w:xAlign="left" w:yAlign="inline"/>
            <w:suppressOverlap w:val="0"/>
            <w:jc w:val="center"/>
          </w:pPr>
          <w:r w:rsidRPr="006F77A7">
            <w:t>segreteria@ipsp.cnr.it</w:t>
          </w:r>
        </w:p>
        <w:p w14:paraId="0DD2B022" w14:textId="77777777" w:rsidR="00795E40" w:rsidRPr="006F77A7" w:rsidRDefault="00795E40" w:rsidP="00795E40">
          <w:pPr>
            <w:pStyle w:val="Piedipagina"/>
            <w:framePr w:hSpace="0" w:wrap="auto" w:vAnchor="margin" w:xAlign="left" w:yAlign="inline"/>
            <w:suppressOverlap w:val="0"/>
            <w:jc w:val="center"/>
          </w:pPr>
          <w:r w:rsidRPr="006F77A7">
            <w:t>protocollo.ipsp@pec.cnr.it</w:t>
          </w:r>
        </w:p>
      </w:tc>
      <w:tc>
        <w:tcPr>
          <w:tcW w:w="3510" w:type="pct"/>
          <w:vAlign w:val="bottom"/>
        </w:tcPr>
        <w:p w14:paraId="66BBCB1C" w14:textId="77777777" w:rsidR="00795E40" w:rsidRPr="006F77A7" w:rsidRDefault="00795E40" w:rsidP="00795E40">
          <w:pPr>
            <w:pStyle w:val="Piedipagina"/>
            <w:framePr w:hSpace="0" w:wrap="auto" w:vAnchor="margin" w:xAlign="left" w:yAlign="inline"/>
            <w:suppressOverlap w:val="0"/>
          </w:pPr>
          <w:r w:rsidRPr="00E16C6A">
            <w:rPr>
              <w:b/>
              <w:bCs w:val="0"/>
            </w:rPr>
            <w:t>SEDI</w:t>
          </w:r>
        </w:p>
        <w:p w14:paraId="4D6BEB4E" w14:textId="77777777" w:rsidR="00795E40" w:rsidRPr="006F77A7" w:rsidRDefault="00795E40" w:rsidP="00795E40">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402EEC06" w14:textId="77777777" w:rsidR="00795E40" w:rsidRPr="006F77A7" w:rsidRDefault="00795E40" w:rsidP="00795E40">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6321701A" w14:textId="77777777" w:rsidR="00795E40" w:rsidRPr="006F77A7" w:rsidRDefault="00795E40" w:rsidP="00795E40">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14D6920E" w14:textId="77777777" w:rsidR="00795E40" w:rsidRPr="006F77A7" w:rsidRDefault="00795E40" w:rsidP="00795E40">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06ADD930" w14:textId="77777777" w:rsidR="00795E40" w:rsidRPr="006F77A7" w:rsidRDefault="00795E40" w:rsidP="00795E40">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5671BF75" w14:textId="77777777" w:rsidR="00795E40" w:rsidRPr="006F77A7" w:rsidRDefault="00795E40" w:rsidP="00795E40">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2C8FC052" w14:textId="4FD187C0" w:rsidR="000151A3" w:rsidRPr="00295AAD" w:rsidRDefault="000151A3" w:rsidP="00795E40">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7067B" w14:textId="77777777" w:rsidR="00B30492" w:rsidRDefault="00B30492" w:rsidP="000151A3">
      <w:r>
        <w:separator/>
      </w:r>
    </w:p>
  </w:footnote>
  <w:footnote w:type="continuationSeparator" w:id="0">
    <w:p w14:paraId="54D32B14" w14:textId="77777777" w:rsidR="00B30492" w:rsidRDefault="00B30492" w:rsidP="000151A3">
      <w:r>
        <w:continuationSeparator/>
      </w:r>
    </w:p>
  </w:footnote>
  <w:footnote w:id="1">
    <w:p w14:paraId="1F2C69E1"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 w:id="2">
    <w:p w14:paraId="26D4FECE"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568"/>
      <w:tblOverlap w:val="never"/>
      <w:tblW w:w="9809" w:type="dxa"/>
      <w:tblBorders>
        <w:top w:val="none" w:sz="0" w:space="0" w:color="auto"/>
        <w:left w:val="none" w:sz="0" w:space="0" w:color="auto"/>
        <w:bottom w:val="none" w:sz="0" w:space="0" w:color="auto"/>
        <w:right w:val="none" w:sz="0" w:space="0" w:color="auto"/>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795E40" w14:paraId="258F4B73" w14:textId="77777777" w:rsidTr="001057A4">
      <w:tc>
        <w:tcPr>
          <w:tcW w:w="737" w:type="dxa"/>
          <w:tcBorders>
            <w:top w:val="nil"/>
            <w:bottom w:val="nil"/>
            <w:right w:val="nil"/>
          </w:tcBorders>
        </w:tcPr>
        <w:p w14:paraId="56A2BCEC" w14:textId="77777777" w:rsidR="00795E40" w:rsidRPr="00340FC4" w:rsidRDefault="00795E40" w:rsidP="00795E40">
          <w:pPr>
            <w:jc w:val="right"/>
            <w:rPr>
              <w:sz w:val="24"/>
            </w:rPr>
          </w:pPr>
          <w:r w:rsidRPr="00340FC4">
            <w:rPr>
              <w:b/>
              <w:bCs/>
              <w:noProof/>
              <w:color w:val="002F5F"/>
              <w:sz w:val="24"/>
            </w:rPr>
            <w:drawing>
              <wp:inline distT="0" distB="0" distL="0" distR="0" wp14:anchorId="054E4C74" wp14:editId="27D7B12B">
                <wp:extent cx="404932" cy="396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3C36A01F" w14:textId="77777777" w:rsidR="00795E40" w:rsidRDefault="00795E40" w:rsidP="00795E40">
          <w:pPr>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16A99ECE" w14:textId="77777777" w:rsidR="00795E40" w:rsidRDefault="00795E40" w:rsidP="00795E40">
          <w:pPr>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043DFAA3" w14:textId="77777777" w:rsidR="00795E40" w:rsidRPr="0093170B" w:rsidRDefault="00795E40" w:rsidP="00795E40">
          <w:pPr>
            <w:pStyle w:val="Intestazione"/>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58C502B9" w14:textId="77777777" w:rsidR="00795E40" w:rsidRDefault="00795E40" w:rsidP="00795E40">
          <w:pPr>
            <w:pStyle w:val="Intestazione"/>
            <w:rPr>
              <w:noProof/>
            </w:rPr>
          </w:pPr>
          <w:r>
            <w:rPr>
              <w:b/>
              <w:bCs/>
              <w:color w:val="002F5F"/>
              <w:sz w:val="24"/>
            </w:rPr>
            <w:t xml:space="preserve">Sede Secondaria </w:t>
          </w:r>
          <w:r>
            <w:rPr>
              <w:color w:val="002F5F"/>
              <w:sz w:val="24"/>
            </w:rPr>
            <w:t>di</w:t>
          </w:r>
          <w:r>
            <w:rPr>
              <w:b/>
              <w:bCs/>
              <w:color w:val="002F5F"/>
              <w:sz w:val="24"/>
            </w:rPr>
            <w:t xml:space="preserve"> </w:t>
          </w:r>
          <w:bookmarkStart w:id="7" w:name="bookmark_headers"/>
          <w:proofErr w:type="spellStart"/>
          <w:proofErr w:type="gramStart"/>
          <w:r>
            <w:rPr>
              <w:b/>
              <w:bCs/>
              <w:color w:val="002F5F"/>
              <w:sz w:val="24"/>
            </w:rPr>
            <w:t>CAMPO.Sede.Secondaria</w:t>
          </w:r>
          <w:bookmarkEnd w:id="7"/>
          <w:proofErr w:type="spellEnd"/>
          <w:proofErr w:type="gramEnd"/>
        </w:p>
      </w:tc>
      <w:tc>
        <w:tcPr>
          <w:tcW w:w="1276" w:type="dxa"/>
          <w:tcBorders>
            <w:top w:val="nil"/>
            <w:left w:val="nil"/>
            <w:bottom w:val="nil"/>
          </w:tcBorders>
        </w:tcPr>
        <w:p w14:paraId="1906664D" w14:textId="77777777" w:rsidR="00795E40" w:rsidRDefault="00795E40" w:rsidP="00795E40">
          <w:pPr>
            <w:pStyle w:val="Intestazione"/>
            <w:rPr>
              <w:noProof/>
            </w:rPr>
          </w:pPr>
          <w:r w:rsidRPr="0093170B">
            <w:rPr>
              <w:b/>
              <w:bCs/>
              <w:noProof/>
            </w:rPr>
            <w:drawing>
              <wp:inline distT="0" distB="0" distL="0" distR="0" wp14:anchorId="18B48CD9" wp14:editId="618C2C95">
                <wp:extent cx="879641" cy="39600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795E40" w:rsidRPr="00FE5F5B" w14:paraId="4A4F6601" w14:textId="77777777" w:rsidTr="001057A4">
      <w:trPr>
        <w:cantSplit/>
        <w:trHeight w:hRule="exact" w:val="13041"/>
      </w:trPr>
      <w:tc>
        <w:tcPr>
          <w:tcW w:w="354" w:type="dxa"/>
          <w:textDirection w:val="btLr"/>
          <w:vAlign w:val="center"/>
        </w:tcPr>
        <w:p w14:paraId="091373D5" w14:textId="77777777" w:rsidR="00795E40" w:rsidRPr="00FE5F5B" w:rsidRDefault="00795E40" w:rsidP="00795E40">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772C0D82" w14:textId="77777777" w:rsidR="0020671C" w:rsidRPr="00795E40" w:rsidRDefault="0020671C" w:rsidP="00795E40">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9AB81A0A"/>
    <w:lvl w:ilvl="0" w:tplc="5DE82270">
      <w:start w:val="1"/>
      <w:numFmt w:val="decimal"/>
      <w:pStyle w:val="Elencopunto2"/>
      <w:lvlText w:val="%1."/>
      <w:lvlJc w:val="left"/>
      <w:pPr>
        <w:ind w:left="360" w:hanging="360"/>
      </w:pPr>
      <w:rPr>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DF0A40EC"/>
    <w:lvl w:ilvl="0" w:tplc="11CC3BB4">
      <w:start w:val="1"/>
      <w:numFmt w:val="decimal"/>
      <w:pStyle w:val="Elencopunto"/>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4"/>
  </w:num>
  <w:num w:numId="3">
    <w:abstractNumId w:val="12"/>
  </w:num>
  <w:num w:numId="4">
    <w:abstractNumId w:val="0"/>
  </w:num>
  <w:num w:numId="5">
    <w:abstractNumId w:val="24"/>
  </w:num>
  <w:num w:numId="6">
    <w:abstractNumId w:val="17"/>
  </w:num>
  <w:num w:numId="7">
    <w:abstractNumId w:val="10"/>
  </w:num>
  <w:num w:numId="8">
    <w:abstractNumId w:val="33"/>
  </w:num>
  <w:num w:numId="9">
    <w:abstractNumId w:val="14"/>
  </w:num>
  <w:num w:numId="10">
    <w:abstractNumId w:val="13"/>
  </w:num>
  <w:num w:numId="11">
    <w:abstractNumId w:val="22"/>
  </w:num>
  <w:num w:numId="12">
    <w:abstractNumId w:val="34"/>
  </w:num>
  <w:num w:numId="13">
    <w:abstractNumId w:val="3"/>
  </w:num>
  <w:num w:numId="14">
    <w:abstractNumId w:val="31"/>
  </w:num>
  <w:num w:numId="15">
    <w:abstractNumId w:val="18"/>
  </w:num>
  <w:num w:numId="16">
    <w:abstractNumId w:val="1"/>
  </w:num>
  <w:num w:numId="17">
    <w:abstractNumId w:val="5"/>
  </w:num>
  <w:num w:numId="18">
    <w:abstractNumId w:val="29"/>
  </w:num>
  <w:num w:numId="19">
    <w:abstractNumId w:val="30"/>
  </w:num>
  <w:num w:numId="20">
    <w:abstractNumId w:val="19"/>
  </w:num>
  <w:num w:numId="21">
    <w:abstractNumId w:val="27"/>
  </w:num>
  <w:num w:numId="22">
    <w:abstractNumId w:val="23"/>
  </w:num>
  <w:num w:numId="23">
    <w:abstractNumId w:val="32"/>
  </w:num>
  <w:num w:numId="24">
    <w:abstractNumId w:val="28"/>
  </w:num>
  <w:num w:numId="25">
    <w:abstractNumId w:val="26"/>
  </w:num>
  <w:num w:numId="26">
    <w:abstractNumId w:val="6"/>
  </w:num>
  <w:num w:numId="27">
    <w:abstractNumId w:val="20"/>
  </w:num>
  <w:num w:numId="28">
    <w:abstractNumId w:val="25"/>
  </w:num>
  <w:num w:numId="29">
    <w:abstractNumId w:val="15"/>
  </w:num>
  <w:num w:numId="30">
    <w:abstractNumId w:val="21"/>
  </w:num>
  <w:num w:numId="31">
    <w:abstractNumId w:val="2"/>
  </w:num>
  <w:num w:numId="32">
    <w:abstractNumId w:val="9"/>
  </w:num>
  <w:num w:numId="33">
    <w:abstractNumId w:val="16"/>
  </w:num>
  <w:num w:numId="34">
    <w:abstractNumId w:val="11"/>
  </w:num>
  <w:num w:numId="35">
    <w:abstractNumId w:val="9"/>
    <w:lvlOverride w:ilvl="0">
      <w:startOverride w:val="1"/>
    </w:lvlOverride>
  </w:num>
  <w:num w:numId="36">
    <w:abstractNumId w:val="9"/>
    <w:lvlOverride w:ilvl="0">
      <w:startOverride w:val="1"/>
    </w:lvlOverride>
  </w:num>
  <w:num w:numId="37">
    <w:abstractNumId w:val="9"/>
    <w:lvlOverride w:ilvl="0">
      <w:startOverride w:val="1"/>
    </w:lvlOverride>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03DB"/>
    <w:rsid w:val="00073B9F"/>
    <w:rsid w:val="00082ED4"/>
    <w:rsid w:val="00086258"/>
    <w:rsid w:val="000921FA"/>
    <w:rsid w:val="00093660"/>
    <w:rsid w:val="00094396"/>
    <w:rsid w:val="0009722D"/>
    <w:rsid w:val="000A136A"/>
    <w:rsid w:val="000A4D50"/>
    <w:rsid w:val="000C4949"/>
    <w:rsid w:val="000C56A1"/>
    <w:rsid w:val="000C6569"/>
    <w:rsid w:val="000C7296"/>
    <w:rsid w:val="000D09AF"/>
    <w:rsid w:val="000D112A"/>
    <w:rsid w:val="000D3FEF"/>
    <w:rsid w:val="000D7442"/>
    <w:rsid w:val="000D78EB"/>
    <w:rsid w:val="000E3B01"/>
    <w:rsid w:val="000E77E0"/>
    <w:rsid w:val="001017C6"/>
    <w:rsid w:val="00111B9A"/>
    <w:rsid w:val="00115583"/>
    <w:rsid w:val="00116553"/>
    <w:rsid w:val="00117A8C"/>
    <w:rsid w:val="00123F04"/>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C3096"/>
    <w:rsid w:val="001C33C0"/>
    <w:rsid w:val="001C369B"/>
    <w:rsid w:val="001D2296"/>
    <w:rsid w:val="001E1043"/>
    <w:rsid w:val="001F5B46"/>
    <w:rsid w:val="0020645B"/>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86740"/>
    <w:rsid w:val="00287B1D"/>
    <w:rsid w:val="00295AAD"/>
    <w:rsid w:val="002A291A"/>
    <w:rsid w:val="002B02A4"/>
    <w:rsid w:val="002B18DB"/>
    <w:rsid w:val="002B19D1"/>
    <w:rsid w:val="002B7630"/>
    <w:rsid w:val="002C339F"/>
    <w:rsid w:val="002E1F2A"/>
    <w:rsid w:val="002E24D0"/>
    <w:rsid w:val="002F076B"/>
    <w:rsid w:val="002F3C1A"/>
    <w:rsid w:val="002F4DBA"/>
    <w:rsid w:val="002F5096"/>
    <w:rsid w:val="00305608"/>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01B82"/>
    <w:rsid w:val="00413E93"/>
    <w:rsid w:val="004178D4"/>
    <w:rsid w:val="00421F65"/>
    <w:rsid w:val="00422ABD"/>
    <w:rsid w:val="0044239D"/>
    <w:rsid w:val="00445450"/>
    <w:rsid w:val="004500B0"/>
    <w:rsid w:val="00452B28"/>
    <w:rsid w:val="00456572"/>
    <w:rsid w:val="004644E1"/>
    <w:rsid w:val="00470A22"/>
    <w:rsid w:val="0047731D"/>
    <w:rsid w:val="0049503E"/>
    <w:rsid w:val="004A03F5"/>
    <w:rsid w:val="004A1A05"/>
    <w:rsid w:val="004A2BA7"/>
    <w:rsid w:val="004A35A5"/>
    <w:rsid w:val="004A35E9"/>
    <w:rsid w:val="004A5254"/>
    <w:rsid w:val="004B501F"/>
    <w:rsid w:val="004B58C8"/>
    <w:rsid w:val="004B6825"/>
    <w:rsid w:val="004C311C"/>
    <w:rsid w:val="004C56A6"/>
    <w:rsid w:val="004D5C80"/>
    <w:rsid w:val="004E7F2E"/>
    <w:rsid w:val="004F19A1"/>
    <w:rsid w:val="004F2554"/>
    <w:rsid w:val="0050131A"/>
    <w:rsid w:val="00501370"/>
    <w:rsid w:val="00506F61"/>
    <w:rsid w:val="00511686"/>
    <w:rsid w:val="0051340E"/>
    <w:rsid w:val="00516ED5"/>
    <w:rsid w:val="005204F8"/>
    <w:rsid w:val="0053296B"/>
    <w:rsid w:val="00536833"/>
    <w:rsid w:val="00540DC0"/>
    <w:rsid w:val="00547458"/>
    <w:rsid w:val="00551F6D"/>
    <w:rsid w:val="00552C06"/>
    <w:rsid w:val="00561AAC"/>
    <w:rsid w:val="00574731"/>
    <w:rsid w:val="0058258A"/>
    <w:rsid w:val="005C3394"/>
    <w:rsid w:val="005F13F6"/>
    <w:rsid w:val="005F6F7C"/>
    <w:rsid w:val="0060708E"/>
    <w:rsid w:val="0061025B"/>
    <w:rsid w:val="00611CED"/>
    <w:rsid w:val="00613DC0"/>
    <w:rsid w:val="00615898"/>
    <w:rsid w:val="00627C9F"/>
    <w:rsid w:val="00630724"/>
    <w:rsid w:val="00636620"/>
    <w:rsid w:val="006421CE"/>
    <w:rsid w:val="006467AD"/>
    <w:rsid w:val="006470E5"/>
    <w:rsid w:val="00650F39"/>
    <w:rsid w:val="0065505F"/>
    <w:rsid w:val="00667EDC"/>
    <w:rsid w:val="00672545"/>
    <w:rsid w:val="006729BB"/>
    <w:rsid w:val="00674EE2"/>
    <w:rsid w:val="00694A66"/>
    <w:rsid w:val="006A74AA"/>
    <w:rsid w:val="006B1A31"/>
    <w:rsid w:val="006B70D5"/>
    <w:rsid w:val="006C7E87"/>
    <w:rsid w:val="006E3158"/>
    <w:rsid w:val="006E5E4B"/>
    <w:rsid w:val="006F0183"/>
    <w:rsid w:val="006F3D89"/>
    <w:rsid w:val="006F47BD"/>
    <w:rsid w:val="00706128"/>
    <w:rsid w:val="00706B65"/>
    <w:rsid w:val="00715669"/>
    <w:rsid w:val="007160B5"/>
    <w:rsid w:val="007161EA"/>
    <w:rsid w:val="0071628F"/>
    <w:rsid w:val="00726550"/>
    <w:rsid w:val="00731DF2"/>
    <w:rsid w:val="00732673"/>
    <w:rsid w:val="00752205"/>
    <w:rsid w:val="00752F6F"/>
    <w:rsid w:val="00761D3E"/>
    <w:rsid w:val="00770433"/>
    <w:rsid w:val="0077458D"/>
    <w:rsid w:val="0077570A"/>
    <w:rsid w:val="0078356A"/>
    <w:rsid w:val="007860D1"/>
    <w:rsid w:val="00786E6B"/>
    <w:rsid w:val="00795E40"/>
    <w:rsid w:val="00796521"/>
    <w:rsid w:val="007A52ED"/>
    <w:rsid w:val="007A6D82"/>
    <w:rsid w:val="007A7033"/>
    <w:rsid w:val="007E0143"/>
    <w:rsid w:val="00817A50"/>
    <w:rsid w:val="00827C13"/>
    <w:rsid w:val="00833257"/>
    <w:rsid w:val="0083706D"/>
    <w:rsid w:val="008405E9"/>
    <w:rsid w:val="008425EE"/>
    <w:rsid w:val="0085289C"/>
    <w:rsid w:val="00853CAD"/>
    <w:rsid w:val="00867FF5"/>
    <w:rsid w:val="00870D88"/>
    <w:rsid w:val="008732DD"/>
    <w:rsid w:val="0087338A"/>
    <w:rsid w:val="00873EA5"/>
    <w:rsid w:val="008833AA"/>
    <w:rsid w:val="008B0102"/>
    <w:rsid w:val="008B3518"/>
    <w:rsid w:val="008B7A5E"/>
    <w:rsid w:val="008C0020"/>
    <w:rsid w:val="008E6BE8"/>
    <w:rsid w:val="008F2CD5"/>
    <w:rsid w:val="008F472C"/>
    <w:rsid w:val="008F4D54"/>
    <w:rsid w:val="008F64C1"/>
    <w:rsid w:val="008F6BF3"/>
    <w:rsid w:val="009036D9"/>
    <w:rsid w:val="00907FD3"/>
    <w:rsid w:val="00914278"/>
    <w:rsid w:val="00914966"/>
    <w:rsid w:val="009228BA"/>
    <w:rsid w:val="0092575A"/>
    <w:rsid w:val="00926930"/>
    <w:rsid w:val="0093072F"/>
    <w:rsid w:val="009358B8"/>
    <w:rsid w:val="0093659A"/>
    <w:rsid w:val="00947074"/>
    <w:rsid w:val="00971B65"/>
    <w:rsid w:val="00971B89"/>
    <w:rsid w:val="00972B55"/>
    <w:rsid w:val="00983638"/>
    <w:rsid w:val="00992675"/>
    <w:rsid w:val="009B2FDA"/>
    <w:rsid w:val="009B6B53"/>
    <w:rsid w:val="009D7789"/>
    <w:rsid w:val="009E0093"/>
    <w:rsid w:val="009E0D99"/>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62A6C"/>
    <w:rsid w:val="00A702E1"/>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639F"/>
    <w:rsid w:val="00B07848"/>
    <w:rsid w:val="00B11157"/>
    <w:rsid w:val="00B16860"/>
    <w:rsid w:val="00B21C56"/>
    <w:rsid w:val="00B22291"/>
    <w:rsid w:val="00B25557"/>
    <w:rsid w:val="00B270EC"/>
    <w:rsid w:val="00B27F55"/>
    <w:rsid w:val="00B30492"/>
    <w:rsid w:val="00B351BE"/>
    <w:rsid w:val="00B42E3B"/>
    <w:rsid w:val="00B56606"/>
    <w:rsid w:val="00B65F4F"/>
    <w:rsid w:val="00B672A7"/>
    <w:rsid w:val="00B76742"/>
    <w:rsid w:val="00B84DA0"/>
    <w:rsid w:val="00B95006"/>
    <w:rsid w:val="00B972AB"/>
    <w:rsid w:val="00BA7D0C"/>
    <w:rsid w:val="00BB134D"/>
    <w:rsid w:val="00BB458D"/>
    <w:rsid w:val="00BD0034"/>
    <w:rsid w:val="00BD18EE"/>
    <w:rsid w:val="00BD228C"/>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60436"/>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17A40"/>
    <w:rsid w:val="00D25FC1"/>
    <w:rsid w:val="00D27146"/>
    <w:rsid w:val="00D3069A"/>
    <w:rsid w:val="00D35CFF"/>
    <w:rsid w:val="00D36DCA"/>
    <w:rsid w:val="00D41300"/>
    <w:rsid w:val="00D4396C"/>
    <w:rsid w:val="00D50196"/>
    <w:rsid w:val="00D616AA"/>
    <w:rsid w:val="00D62A75"/>
    <w:rsid w:val="00D62ADF"/>
    <w:rsid w:val="00D670D9"/>
    <w:rsid w:val="00D83E7E"/>
    <w:rsid w:val="00D872D7"/>
    <w:rsid w:val="00D95413"/>
    <w:rsid w:val="00DA237D"/>
    <w:rsid w:val="00DB1106"/>
    <w:rsid w:val="00DB43FA"/>
    <w:rsid w:val="00DB5F45"/>
    <w:rsid w:val="00DC770E"/>
    <w:rsid w:val="00DD1993"/>
    <w:rsid w:val="00DD231F"/>
    <w:rsid w:val="00DD3BF0"/>
    <w:rsid w:val="00DD5BA8"/>
    <w:rsid w:val="00DF1A20"/>
    <w:rsid w:val="00DF5E5B"/>
    <w:rsid w:val="00DF6ED9"/>
    <w:rsid w:val="00E06946"/>
    <w:rsid w:val="00E17044"/>
    <w:rsid w:val="00E25E48"/>
    <w:rsid w:val="00E2674C"/>
    <w:rsid w:val="00E46B63"/>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77C6"/>
    <w:rsid w:val="00F47A59"/>
    <w:rsid w:val="00F47BBD"/>
    <w:rsid w:val="00F538EF"/>
    <w:rsid w:val="00F55ED4"/>
    <w:rsid w:val="00F806D2"/>
    <w:rsid w:val="00F83347"/>
    <w:rsid w:val="00F865A5"/>
    <w:rsid w:val="00F87F08"/>
    <w:rsid w:val="00FB0250"/>
    <w:rsid w:val="00FB286B"/>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11</TotalTime>
  <Pages>4</Pages>
  <Words>1204</Words>
  <Characters>6869</Characters>
  <Application>Microsoft Office Word</Application>
  <DocSecurity>0</DocSecurity>
  <Lines>57</Lines>
  <Paragraphs>1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36</cp:revision>
  <cp:lastPrinted>2024-09-05T08:40:00Z</cp:lastPrinted>
  <dcterms:created xsi:type="dcterms:W3CDTF">2023-08-01T07:26:00Z</dcterms:created>
  <dcterms:modified xsi:type="dcterms:W3CDTF">2024-11-29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